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ซ้อม)</w:t>
      </w:r>
      <w:r>
        <w:t xml:space="preserve"> </w:t>
      </w:r>
      <w:r>
        <w:t xml:space="preserve">ฝึกพิมพ์ข่าว</w:t>
      </w:r>
      <w:r>
        <w:t xml:space="preserve"> </w:t>
      </w:r>
      <w:r>
        <w:t xml:space="preserve">NBT</w:t>
      </w:r>
      <w:r>
        <w:t xml:space="preserve"> </w:t>
      </w:r>
      <w:r>
        <w:t xml:space="preserve">ข่าวค่ำ</w:t>
      </w:r>
    </w:p>
    <w:p>
      <w:pPr>
        <w:pStyle w:val="Date"/>
      </w:pPr>
      <w:r>
        <w:t xml:space="preserve">วันพุธที่</w:t>
      </w:r>
      <w:r>
        <w:t xml:space="preserve"> </w:t>
      </w:r>
      <w:r>
        <w:t xml:space="preserve">13</w:t>
      </w:r>
      <w:r>
        <w:t xml:space="preserve"> </w:t>
      </w:r>
      <w:r>
        <w:t xml:space="preserve">พฤษจิกายน</w:t>
      </w:r>
      <w:r>
        <w:t xml:space="preserve"> </w:t>
      </w:r>
      <w:r>
        <w:t xml:space="preserve">2562</w:t>
      </w:r>
      <w:r>
        <w:t xml:space="preserve"> </w:t>
      </w:r>
      <w:r>
        <w:t xml:space="preserve">เวลา</w:t>
      </w:r>
      <w:r>
        <w:t xml:space="preserve"> </w:t>
      </w:r>
      <w:r>
        <w:t xml:space="preserve">13.33</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ผู้ประกาศข่าวชาย) ภษกนิกร ร่วมลงนามถวายพระพรพระบาทสมเด็จพระเจ้าอยู่หัว และพระราชินีนาถ และพระบรมวงศานุวงศ์เนื่องในโอกาสอบัติเหตุทางถนนในช่วงเทศกาลปีใหม่ มีผู้เสียชีวิตแล้ว 178 คน กรุงนิวเดลีร่วมกันเริ่มลดมลพิษทางอากาศ โดยการเริ่มลดการใช้รถยนต์บนท้องถนนเป็นเวลา 2 สัปดาห์ ฟุตบอล ลีกของออสเตรเลีย เปิดบ้าน Paligton</w:t>
      </w:r>
    </w:p>
    <w:p>
      <w:pPr>
        <w:pStyle w:val="BodyText"/>
      </w:pPr>
      <w:r>
        <w:t xml:space="preserve">[เสียงดนตรี]</w:t>
      </w:r>
    </w:p>
    <w:p>
      <w:pPr>
        <w:pStyle w:val="BodyText"/>
      </w:pPr>
      <w:r>
        <w:t xml:space="preserve">(ผู้ประกาศข่าวชาย) สวัสดีครับ ต้อนรับคุณผู้ชมเข้าสู่ข่าวภาคค่ำ มกราคม 2559 เข้าศักราชใหม่ พบกับเรา 2 คนเช่นเคยนะคะ กับ คุณ ณัฐพงษ์ และดิฉัน ปัทมาพร วันนี้ก็มีบรรยากาศการทำบุญทั่วประเทศมาฝากกันนะคะ</w:t>
      </w:r>
    </w:p>
    <w:p>
      <w:pPr>
        <w:pStyle w:val="BodyText"/>
      </w:pPr>
      <w:r>
        <w:t xml:space="preserve">(ผู้ประกาศข่าวชาย) ผมไปหลายที่เลย เมื่อตอนเช้าไปปล่อยปลานะครับ หลังจากนั้นก็ไปอีกหลายที่ ชาวพุทธมักจะไปทำบุญกัน ส่วนคนไปทำบุญแล้วมักจะถือโอกาสไปท่องเที่ยว เขาบอกว่าคึกคักมากทีเดียว</w:t>
      </w:r>
    </w:p>
    <w:p>
      <w:pPr>
        <w:pStyle w:val="BodyText"/>
      </w:pPr>
      <w:r>
        <w:t xml:space="preserve">(ผู้ประกาศข่าวชาย) เขาบอกว่าให้อยู่กับครอบครัวนะครับ สำหรับผมนะ การเริ่มต้นปีเราได้อยู่กับครอบครัว แล้วได้ทำบุญร่วมกันมันดีอย่างยิ่งครับ</w:t>
      </w:r>
    </w:p>
    <w:p>
      <w:pPr>
        <w:pStyle w:val="BodyText"/>
      </w:pPr>
      <w:r>
        <w:t xml:space="preserve">(ผู้ประกาศข่าวหญิง) แสดงว่าวันนี้อยู่กับครอบครัวนะ ข่าวภาคค่ำวันนี้จะเริ่มต้นด้วย พสกนิกรทุกหมู่เหล่า ถวายพระพร แด่พระบาทสมเด็จพระเจ้าอยู่หัวฯ สมเด็จพระนางเจ้าพระบรมราชินีนาถและพระบรมวงศานุวงศ์ ในวันขึ้นปีใหม่ 2559 ค่ะ เช้าวันนี้ที่ศาลาว่าการพระราชวัง พระบรมมหาราชวัง มีคณะบุคคลและประชาชนทั่วไป ไปร่วมลงนามถวายพระพรแด่พระบาทสมเด็จพระเจ้าอยู่หัวและสมเด็จพระนางเจ้าพระบรมราชินีนาถ และพระบรมวงศานุวงค์ เนื่องในโอกาสขึ้นปีใหม่ ประจำปี 2559 อาทิ นากยกรัฐมนตรี คณะรัฐมนตรี คณะผู้บริหารเหล่าทัพ ทูต ต่างประเทศประจำประเทศไทย ผู้แทนองค์กรต่าง ๆ คณะลูกเสือชาวบ้าน นักเรียน นักศึกษา พ่อค้าและประชาชน เพื่อแสดงความจงรักภักดี ในพระมหากรุณาธิคุณ ที่พระโรนั่ง ที่พระที่นั่งบางปะอิน จังหวัดอยุธยา นายประยูร ผู้ว่าราชการจังหวัดข้าราชการ ทหาร ตำรวจ และประชาชน รวมถึงนักท่องเที่ยวทั้งชาวไทยและต่างประเทศ ร่วมกันถวายพระพรแด่พระบาทสมเด็จพระเจ้าอยู่หัว และสมเด็จพระนางเจ้าพระบรมราชินีนาถ เนื่องจากขึ้นปีใหม่ 2559 ซึ่งทางพระราชวังบางปะอินได้พระราชทานด้วย ที่ห้องประชุมภิมาน จังหวัดนครปฐม นายชาติชาย อุชาพันธ์ ผู้ว่าราชการจังหวัดนครปฐม รวมถึงข้าราชการทุกหมู่เหล่า และประชาชนตลอดจนนักท่องเที่ยว ร่วมกันถวายพระพร พระบาทสมเด็จพระเจ้าอยู่หัว และสมเด็จพระนางเจ้าพระบรมราชินีนาฎ ประจำปี 2559 เพื่อถวายพระพรชัยมงคล ขอให้ทรงมีพระพลานามัยแข็งแรง ไว้เป็นที่ระลึก</w:t>
      </w:r>
    </w:p>
    <w:p>
      <w:pPr>
        <w:pStyle w:val="BodyText"/>
      </w:pPr>
      <w:r>
        <w:t xml:space="preserve">(ผู้ประกาศข่าวชาย) และช่วงนี้นะครับเดี๋ยวพาคุณผู้ชมเข้าสู่การนับถอยหลัง ที่ เซ็นทรัลพาร์ค มีทั้งชาวนิวยอร์และชาวท่องเที่ยว เพื่อต้อนรับปีใหม่กับคุณ ศิริลักษณ์ ติดตามชมภาพบรรยากาศ</w:t>
      </w:r>
    </w:p>
    <w:p>
      <w:pPr>
        <w:pStyle w:val="BodyText"/>
      </w:pPr>
      <w:r>
        <w:t xml:space="preserve">(ผู้ประกาศข่าวหญิง) สวัสดีค่ะ คุณผู้ชมคะ ดิฉันยืนอยู่ตรงกลางของ ขึ้นสู่วันปีใหม่ โดยจะมีการจุดพลุ ก็มีการเตรียมตัวนะคะ ก็จะมีนักท่องเที่ยวด้านหลังก็มีเจ้าหน้าที่จำรวจนะคะ อำนวยความสะดวก รวมทั้งรักษาความปลอดภัยให้กับผู้ร่วมงาน ดิฉันจะพาเข้าไปดูกิจกรรมข้างในกันค่ะ ความพิเศษของกิจกรรมนับถอยหลังปีใหม่ จะมี Run For Life นะคะ กิจกรรม Half marathon ซึ่งใครอยากจะเริ่มต้นปีใหม่ด้วยสุขภาพที่ดี ให้มาร่วมตรงนี้ค่ะ นี่ก็คือบรรยากาศภายใน</w:t>
      </w:r>
    </w:p>
    <w:p>
      <w:pPr>
        <w:pStyle w:val="BodyText"/>
      </w:pPr>
      <w:r>
        <w:t xml:space="preserve">(ผู้ประกาศข่าวหญิง) นี่คือบรรยากาศการชปีเก่าต้อนรับปีใหม่ ของปีพุทธศักราช 2559 จาก Central Park New York ค่ะ</w:t>
      </w:r>
    </w:p>
    <w:p>
      <w:pPr>
        <w:pStyle w:val="BodyText"/>
      </w:pPr>
      <w:r>
        <w:t xml:space="preserve">(ผู้ประกาศข่าวหญิง) ขอบคุณฯ</w:t>
      </w:r>
    </w:p>
    <w:p>
      <w:pPr>
        <w:pStyle w:val="BodyText"/>
      </w:pPr>
      <w:r>
        <w:t xml:space="preserve">(ผู้ประกาศข่าวหญิง) ค่ะ ขอขอบคุณนะคะ แต่ว่าเก็บบรรยากาศมาฝากนะคะ ที่สหรัฐอเมริกาไปที่ ที่ New York ต่างคนต่างนับถอยหลังของพลุตามท้องถนนที่ Lasvagas คุณนิศาการ รายงานจากที่ Lastvagus ค่ะ</w:t>
      </w:r>
    </w:p>
    <w:p>
      <w:pPr>
        <w:pStyle w:val="BodyText"/>
      </w:pPr>
      <w:r>
        <w:t xml:space="preserve">(ผู้ประกาศข่าวหญิง) ตอนนี้ค่ะ อยู่ที่ Lassvagaasบริเวณถนน Lassvegas ในการ Coutdow ที่ Lastvagus ค่ะ ซึ่งมีอากาศหนาวเน็บก็ตามนะคะ แต่ว่าผู้คนที่นี่ก็จะร่วมแรงร่วมใจ ออกมาเคาท์ดาวน์ ที่นี่กันค่ะ ไม่ว่าจะนักท่องเที่ยวชาวไทยหรือชาวต่างชาติค่ะและบริเวณด้านหน้านะคะ จะมีการจุดพลุกันค่ะ บรรยากาศที่อิ่มเอิ่ม มีความสุขมาก ๆ เลยค่ะ ที่จะก้าวเข้าสู่ปี 2016 ค่ะ ดิฉัน รายงานจาก Lasvagas</w:t>
      </w:r>
    </w:p>
    <w:p>
      <w:pPr>
        <w:pStyle w:val="BodyText"/>
      </w:pPr>
      <w:r>
        <w:t xml:space="preserve">(ผู้ประกาศข่าวหญิง) ต้องบอกว่าที่บ้านเราวัดอรุณไม่แพ้กันนะคะ เขาบอกว่าสำนักข่าวต่างประเทศมากไฮไลท์ ตอนที่นับถอยหลังด้วย เพราะว่ามีแสงสีเสียงที่นั้นนะคะ</w:t>
      </w:r>
    </w:p>
    <w:p>
      <w:pPr>
        <w:pStyle w:val="BodyText"/>
      </w:pPr>
      <w:r>
        <w:t xml:space="preserve">(ผู้ประกาศข่าวชาย) ด้วยความคึกคักทีเดียว ส่วนบ้านเราก็มีการเดินทางไปไหว้พระขอพร เพื่อความเป็นสิริมงคลแก่ชีวิตครับ ได้รับความสนใจจากพี่น้องประชาชนนะครับ ที่เดินทางไปไหว้พระ ที่จะขอพร ได้มีการจัดกิจกรรมเพิ่มคุณค่าทางจิตใจวังหน้า พระปฏิมาแผ่นดิน สำคัญปางต่าง ๆ ตามวันเกิดมาประดิษฐาน ตั้งแต่เวลา 9 นาฬิกา จนถึง มกราคม 2559 ที่พิภิธภัณฑ์แห่งชาติ ส่วนที่วัดเบญจมบพิด ได้มีนักท่องเที่ยวชาวไทย และนักท่องเที่ยวชาวต่างชาติส่วนหนึ่งนะครับ ได้เดินทางมา จำลองเป็นจำนวนมาก เพื่อเป็นศิริมงคล พร้อมกับอธิฐานขอพรให้ประสบความสำเร็จแล้วก็เจอแต่สิ่งดี ๆ ในปี 2559 เช่นเดียวกับวัดบวรนิเวศวิหาร พระและสิ่งศักดิ์สิทธิ์ประจำวัด เพื่อความเป็นสิริมงคล พร้อมกับเช่าสมเด็จพระสังฆราช เพื่อความเป็นสิริมงคล ทั้งนี้ศาสนิกชนเชื่อว่าการทำบุญตั้งแต่วันแรกของปีใหม่ จะทำให้เกิดความเป็นสิริมงคลแก่ชีวิต ส่วนที่บริเวณศาลหลักเมืองยะลา ซึ่งเป็นสถานที่อยู่ของสิ่งศักดิ์สิทธิ์ของชาวจังหวัดยะลา ได้มีประชาชนแล้วไหว้สักการะบูชาองค์เจ้าพ่อหลักเมืองอย่างคึกคักนะครับ เพื่อเป็นสิริมงคลแก่ชีวิต ปีใหม่ 2559 พร้อมกับขอพรให้ตัวเองและครอบครัวมีความสุขปราศจากโรคภัย ไข้เจ็บ และขอให้ยะลาเกิดความสงบสันติสุข ปิดท้ายบรรยากาศที่เทศกาลปีใหม่ ของจังหวัดก็เป็นไปด้วยความคึกคัก มีประชาชนในพื้นที่ และนักท่องเที่ยวมาที่วัดพระมหาธาตุวรมหาวิหาร มีนักท่องเที่ยวมากราบไหว้ ขอโชคขอพร จากองค์พระบรมธาตุเจดีย์ เพื่อความเป็นสิริมงคล โดยขอให้ตนเอง และประเทศไทยประสบกับสิ่งดี ๆ ตลอดปีนี้ และตลอดไปครับ</w:t>
      </w:r>
    </w:p>
    <w:p>
      <w:pPr>
        <w:pStyle w:val="BodyText"/>
      </w:pPr>
      <w:r>
        <w:t xml:space="preserve">(ผู้ประกาศข่าวหญิง) พักกันสักครู่นะคะ ช่วงหน้ามีบรรยกาศ ช่วงทำบุญปีใหม่มาฝากกันค่ะ</w:t>
      </w:r>
    </w:p>
    <w:p>
      <w:pPr>
        <w:pStyle w:val="BodyText"/>
      </w:pPr>
      <w:r>
        <w:t xml:space="preserve">[เสียงดนตรี]</w:t>
      </w:r>
    </w:p>
    <w:p>
      <w:pPr>
        <w:pStyle w:val="BodyText"/>
      </w:pPr>
      <w:r>
        <w:t xml:space="preserve">(บรรยาย) เถลิงศกปีใหม่ใจเริงรื่นให้แช่มชื่นกายใจทุกสถาน ชมโทรทัศน์ NBT สุขสำราญ รับข่าวสารหลากสาระทั้งแผ่นดิน อาราธนาพระไตรรัตน์พิพัฒน์ชัย ประพฤติตามรอยบาทพระภูมินทร์ ทั่วแผ่นดินไทยสุขทุกเช้าเย็น ทุกเช้าเย็น</w:t>
      </w:r>
    </w:p>
    <w:p>
      <w:pPr>
        <w:pStyle w:val="BodyText"/>
      </w:pPr>
      <w:r>
        <w:t xml:space="preserve">[เสียงดนตรี]</w:t>
      </w:r>
    </w:p>
    <w:p>
      <w:pPr>
        <w:pStyle w:val="BodyText"/>
      </w:pPr>
      <w:r>
        <w:t xml:space="preserve">(ผู้ประกาศข่าวหญิง) รับชมข่าวหันต่อนะคะ ไปที่เชียงใหม่ วันนี้ก็มีนักท่องเที่ยวต่างพากันเข้าวัดทำบุญในวันปีใหม่นะคะ ติดตามรายละเอียดได้จากคุณศุรชัย</w:t>
      </w:r>
    </w:p>
    <w:p>
      <w:pPr>
        <w:pStyle w:val="BodyText"/>
      </w:pPr>
      <w:r>
        <w:t xml:space="preserve">(ผู้ประกาศข่าวชาย) ที่จังหวัดเชียงใหม่วันนี้ ก็มีนักท่องเที่ยวต่างพากันทำบุญในวันขึ้นปีใหม่ครับ ทีมข่าว NBT ตระเวนไปที่ต่าง ๆ ที่นักท่องเที่ยวเดินทางไปทำบุญเพื่อความเป็นสิริมงคล ก็มีนักท่องเที่ยวมากปล่อยปลาที่ริมฝั่งแม่น้ำปิง ก็มีนักท่องเที่ยวจำนวนมากมาปล่อยปลา แล้วก็มีการไถ่ชีวิตโคกระบือและอทิศส่วนบุญ ส่วนกุศล ให้กับเจ้ากรรมนายเวร เพราะวัดแห่งนี้มีอายุเก่าแก่กว่า 600 ปี ในอดีตด้วยนะคะ ประกอบว่าเป็นชื่อชัยจึงเชื่อว่าจะเป็นการมงคลกับชีวิตและปีใหม่ วัดวรวิหาร ที่ถนนพระปกเกล้าที่มีองค์พระเจดีย์องค์ใหญ่ เป็นสัญลักษณ์ของวัด ซึ่งช่วงคืนที่ผ่านมาได้จัดสวดมนข้ามปี และได้มีนักท่องเที่ยวจากทุกทั่วทุกสารทิศ มากันอย่างเนืองแน่น โดยทางวัดก็มีการจัดดอกไม้ธูปเทียน ให้กับนักท่องเที่ยวได้บูชาตามจิตศรัทธาเพื่อถวายแด่พระพุทธรูป และนอกจากนี้นะครับ ภายในบริเวณวัดยังได้มีการประดิษฐ์เสาหลักเมือง เนื่องในโอกาสที่มาเยือนจังหวัดเชียงใหม่ในครั้งนี้ด้วย</w:t>
      </w:r>
    </w:p>
    <w:p>
      <w:pPr>
        <w:pStyle w:val="BodyText"/>
      </w:pPr>
      <w:r>
        <w:t xml:space="preserve">(ผู้ให้สัมภาษณ์) ก็เป็นสิริมงคลแก่ชีวิตค่ะ และขึ้นปีใหม่แรกของไทยด้วยนะ ก็ไปสักการะ</w:t>
      </w:r>
    </w:p>
    <w:p>
      <w:pPr>
        <w:pStyle w:val="BodyText"/>
      </w:pPr>
      <w:r>
        <w:t xml:space="preserve">(ผู้ประกาศข่าวชาย) และที่วัดพระสิงห์วรวิหาร ที่ผมยืนอยู่แห่งนี้นะครับ ได้มีพระธาตุประจำวันเกิด ปีมะโรง และภายในพระวิหารภายในยัง นักท่องเที่ยวที่มายังจังหวัดเชียงใหม่ก็ยัง ที่วัดพระสิงแห่งนี้ด้วยเขาก็มีการจัดลานวัฒนธรรม มีการจำหน่ายและของที่ระลึกต่าง ๆ มากมายเลยนะครับ และเชื่อว่าวันหยุดเสาร์ อาทิตย์นี้ จะมีนักท่องเที่ยวที่เดินทางมาจากสถานที่อื่น ๆ เดินทางเข้ามายังตัวเมืองเชียงใหม่ และถนนคนเดินวันอาทิตย์ด้วยนะครับ และเทศกาลปีใหม่จะเป็นเทศกาลความสุขอย่างแท้จริง อย่าลืมนะครับ ขับขี่รถควรปฏิบัติตามกฎจราจร มีน้ำใจให้กับผู้ร่วมใช้เส้นทาง และนี่ก็เป็นบรรยากาศในการทำบุญในวัดต่าง ๆ ในจังหวัดเชียงใหม่ครับ</w:t>
      </w:r>
    </w:p>
    <w:p>
      <w:pPr>
        <w:pStyle w:val="BodyText"/>
      </w:pPr>
      <w:r>
        <w:t xml:space="preserve">(ผู้ประกาศข่าวชาย) ไปดูบรรยากาศการท่องเที่ยวที่อำเภอหาดใหญ่ ที่จังหวังสงขลาบ้างนะครับ บางส่วนนักท่องเที่ยวได้ทยอยเดินทางกลับ และก็คาดนะครับ ว่าเงินน่าจะสะพัดกว่า ติดตามได้จากคุณสุภาวดี จากจังหวัดสงขลานะครับ</w:t>
      </w:r>
    </w:p>
    <w:p>
      <w:pPr>
        <w:pStyle w:val="BodyText"/>
      </w:pPr>
      <w:r>
        <w:t xml:space="preserve">(ผู้ประกาศข่าวหญิง) บรรยากาศการท่องเที่ยวที่อำเภอหาดใหญ่ หลังเสร็จสิ้น เทศกาลส่งท้ายปีเก่า ต้อนรับปีใหม่ City of fun ในวันนี้ต่างเดินทยอยกันกลับค่ะ บางท่านก็ยังท่องเที่ยวต่อในจังหวัดสงขลา และจังหวัดใกล้เคียงนะคะ ที่อำเภอหาดใหญ่ จังหวัดสงขลา หลังจากงานต้อนรับปีใหม่ หรือ Hadyai City of Fun ซึ่งผ่านพ้นไปได้ด้วยดี ได้สร้างความประทับใจให้ชาวไทย และก็ชาวต่างชาติ ซึ่งวันนี้นักท่องเที่ยว ที่เดินทางมาท่องเที่ยวในอำเภอหาดใหญ่ เดินทางกลับตั้งแต่ช่วงเช้า แต่ยังมีนักท่องเที่ยวยังคงอยู่ทั้งในพื้นที่อำเภอหาดใหญ่ จังหวัดสงขลา โดยเฉพาะที่ตลอด ซึ่งเป็นตลาดขึ้นชื่อ มีสินค้าให้เลือกอย่างหลากหลาย มีนักท่องเที่ยวทั้งชาวไทยและชาวต่างชาติ เดินออกมาจ่ายตลาดกันอย่างคึกคักและบางส่วนนั้นก็เดินทางไปท่องเที่ยวในจังหวัดใกล้เคียงทั้งจังหวัดพัทลุง จังหัวสตูล และจังหวัดในฝั่งอันดามัน และบริเวณถนนเสน่ห์หานุสรณ์ ก็มีนักท่องเที่โอเดียนแฟชันมอลล์นั้น มีการเคลียร์พื้นที่ ซึ่งเมื่อค่ำคืนที่ผ่านมานั้นได้จัดเป็นสถานที่จัดงานเพื่อเปิดถนนให้สัญจรไปมาได้ตามปกติ แต่บรรยากาศของการท่องเที่ยวนั้นยังคึกคัก ยังคงมีการจัดกำลังเจ้าหน้าที่มาเฝ้าในย่านธุรกิจ เพื่อสร้างความอุ่นใจและความมั่นใจให้กับนักท่องเที่ยว ในช่วงเทศกาลส่งท้ายปีเก่า ต้อนรับปีใหม่ คาดการณ์ว่าจะมีเงินสะพัดไม่ต่ำกว่า 300 ล้านบาท</w:t>
      </w:r>
    </w:p>
    <w:p>
      <w:pPr>
        <w:pStyle w:val="BodyText"/>
      </w:pPr>
      <w:r>
        <w:t xml:space="preserve">(ผู้ประกาศข่าวหญิง) ในช่วงเทศกาลส่งท้ายปีเก่าต้อนรับปีใหม่ และสร้างภาพลักษณ์ที่ดี ในการก้าวสู่การเป็นประชาชนเศรษฐกิจอาเซียนค่ะ</w:t>
      </w:r>
    </w:p>
    <w:p>
      <w:pPr>
        <w:pStyle w:val="BodyText"/>
      </w:pPr>
      <w:r>
        <w:t xml:space="preserve">(ผู้ประกาศข่าวหญิง) ช่วงปีใหม่คนเดินทางก็เยอะ รถก็เยอะบนท้องถนน จะพาไปดูมาตราการทางท้องถนนกันบ้าง เน้นย้ำนะคะ มีการ สปผ. ได้มีการจัดการขับเคลื่อนความปลอดภัยบนท้องถนน รูปแบบประชารัฐนะคะ เพื่อให้เกิดความปลอดภัยในหลายมิติ จากรายงานพิเศษค่ะ</w:t>
      </w:r>
    </w:p>
    <w:p>
      <w:pPr>
        <w:pStyle w:val="BodyText"/>
      </w:pPr>
      <w:r>
        <w:t xml:space="preserve">[เสียงดนตรี]ช่วงเทศกาลปีใหม่ต้อนรับปีเก่า ตั้งแต่วันที่ 29 ธนวาคม 2558 ถึง 4 มกราคม 2559 ได้เริ่มเปิดศูนย์อำนวยความปลอดภัยทางถนน หรือ สปถ. โดยร่วมกับหน่วยงานที่เกี่ยวข้อง เพื่อเชื่อมโยงกับรัฐบาล โดยมีการขับเคลื่อนความปลอดภัยสุขกาย สุขใจ ขับขี้ปลอดภัย ต้อนรับ 2559 เพื่อมุ่งเน้นการวางระบบจัดการทางถนนอย่างมีประสิทธิภาพ ในมิติเชิงพื้นที่พบว่าไทยมี โลก พบว่าประเทศไทยติดอันดับที่ 2 ขอโลก ที่มีอุบัติเหตุบนท้องถนนมากที่สุดที่คล่าชีวิตคนไทย จึงทำให้ รัฐบาลมีการกำหนดการแก้ไขปัญหาอุบัติเหตุทางถนน เพื่อลดความสูญเสียทางถนน โดยเฉพาะในช่วงเทศกาลปีใหม่</w:t>
      </w:r>
    </w:p>
    <w:p>
      <w:pPr>
        <w:pStyle w:val="BodyText"/>
      </w:pPr>
      <w:r>
        <w:t xml:space="preserve">(ผู้ให้สัมภาษณ์) บังคับใช้กฏหมายอย่างเคร่งครัดมาตรการใหม่ ที่กระทรวงมหาดไทย เริ่มดำเนินการเพื่อสนองนโยบายเพื่อสร้างจิตสำนึกกับประชาชนตามที่ท่านนายกรัฐมนตรีได้บัญชาก็คือ เราได้แจ้งไปยังผู้ว่าราชการจังหวัด ใช้รูปแบบประชารัฐเข้ามาของประชาชน เกี่ยวกับการใช้รถ เชิญประชุมทั้งหน่วยงานจังหวัด ภาคเอกชน มูลนิธิต่าง ๆ รวมทั้งสถาบัญการศึกษา เผื่อเขาจะมีความคิดดี ๆ และมีการเชิญผู้นำศาสนาของแต่ละศาสนาเข้ามาด้วย แล้วนอกจากนี้หน่วยงานภาคีเครือข่าย สร้างความปลอดภัยแก่ประชาอย่างเต็มกำลัง ในเทศกาลปีใหม่ ระยะสั้นและระยะยาว ด้วยการบูรณาการรูปแบบประชารัฐ คือเน้นการจัดอย่างเคร่งครัด ให้ใช้รถใช้ถนนอย่างปลอดภัยในการกำหนด กฎกติการ การลงโทษในสังคม ตั้งแต่ระดับจังหวัด และระดับชุมชน แก่ผู้ขับขี่ที่มีความเสี่ยงในการขับรถเร็ว แล้วเมาแล้วขับ</w:t>
      </w:r>
    </w:p>
    <w:p>
      <w:pPr>
        <w:pStyle w:val="BodyText"/>
      </w:pPr>
      <w:r>
        <w:t xml:space="preserve">(ผู้ให้สัมภาษณ์) บทลงโทษทางสังคม หรือ Social ที่คนทั้งหมู่บ้านเขายอมรับอาจจะถูกลงโทษไปทำความสะอาดวัด ทำความสะอาดมัสยิด สถานที่ประกอบศาสนา และต้องถูกส่งไปทำความสะอาดสถานีอนามัย หรือ โรงพยาบาลส่งเสริมสุขภำาหรือโรงพยาบาลประจำอำเภอ หรือตำบลนั้น ๆ เพื่อให้เขาเห็นว่า สภาพว่าคนบาดเจ็บจากอุบัติเหตุมีสภาพเป็นอย่างไร อันนี้เป็นตัวอย่างที่ยกนะครับ การดำเนินการอย่างนี้นี่ ไม่ได้ดำเนินการแค่วันที่ 29 ถึง วันที่ 5 มกราคมนั้น 7 วันอันตรายเท่านั้น แต่ต้องเป็นมาตรการที่ต้องดำเนินการเรื่อย ๆ การสร้างมาตรการที่คุมพื้นที่นับว่าเป็นมาตรการที่สำคัญ ที่สามารถป้องกันพฤติกรรมเสี่ยง การเกิดอุบัติเหตุการใช้รถ ใช้ถนน ในระยะยาวอย่างมีประสิทธิภาพ</w:t>
      </w:r>
    </w:p>
    <w:p>
      <w:pPr>
        <w:pStyle w:val="BodyText"/>
      </w:pPr>
      <w:r>
        <w:t xml:space="preserve">(ผู้ประกาศข่าวชาย) และตั้งแต่วันที่ 29 - 30 ธันวาคมที่ผ่านมานะครับ เกิดอุบัติเหตุรวมแล้วนะครับ 1,697 ครั้ง บาดเจ็บ 1,755 คน ก็ก็มีการเน้นย้ำให้จังหวัดต่าง ๆ เพิ่มความเข้มข้นในการตรวจ และถนนสายรอง โดยการดำเนินงานการลดอุบัติเหตุทางถนน บรรเทาสประจำวันที่ 31 ธันวาคม ของการรณรงค์ สุขกายสุขใจ 2559 เกิดอุบัติเหตุทั้งสิ้นนะครับ บาดเจ็บ 675 คน สาเหตุส่วนใหญ่ก็มาจากเมาสุรานะครับ ร้อยละ 26.49 ยานพาหนะส่วนใหญ่ เป็นจักรยานยนต์ 83.85 จังหวัดที่เกิดอุบัติเหตุสูงสุด และมีผู้บาดเจ็บสูงสุด ได้แก่ เชียงใหม่ และอุบลราชธานี สะสมตลอด 3 วัน ตั้งแต่วันที่ 29 ถึง 30 มีอุบัติเหตุรวม 1691 ครั้ง 178 ราย ผู้บาดเจ็บ 1755 คน ส่วนจังหวัดที่ไม่มีผู้เสียชีวิตได้แก่ 16 จังหวัดที่เกิดอุบัติเหตุสะสมเยอะที่สุดคือจังหวัดเชียวรถที่ยึดได้มีทั้งสิ้น 415 คัน เป็นรถยนต์ 354 คัน รถส่วนบุคคล ที่เหลือเป็นรถรับจ้าง มีคำสั่งกำชับให้ดูแลอย่างเข้มงวด ให้มีการตั้งด่านตรวจทั้งถนนสายหลัก และถนนสายรอง</w:t>
      </w:r>
    </w:p>
    <w:p>
      <w:pPr>
        <w:pStyle w:val="BodyText"/>
      </w:pPr>
      <w:r>
        <w:t xml:space="preserve">(ผู้ประกาศข่าวหญิง) พาไปดูความสำเร็จอีกหนึ่งโครงการ ฝากบ้านไว้กับตำรวจ จัดขึ้นมาหลายปีแล้วนะคะ ปีนี้ให้ความไว้วางใจสำหรับโครงนี้ เพิ่มขึ้น ประมาณร้อยละ 60 เลยทีเดียว ทางตำรวจแห่งชาติได้ขอบคุณประชาชน ที่เข้าร่วมโครงการฝากบ้านกับตำรวจนะคะ จะดำเนินโครงการอย่างต่อเนื่อง จะคลายความพลตำรวจเอกพงศพัท พงเจริญ ก็ลงพื้นที่นะคะ ตรวจเยี่ยมบริษัทออโต้พลัส ซอย นวมิน 92 ได้เข้าโครงการฝากบ้านกับตำรวจในช่วงเทศกาลปีใหม่ ในสถานที่โคกคราม ปีนี้มีผู้เข้าร่วมโครงการลำดับ 3 ของนครบาล และก็มีผู้ฝากบ้าน จาก 27 หลังคาเรือน เป็น 54 หลังคาเรือน พลตำรวจเอก พงษพัฒ ได้ขอบคุณประชาชน ที่สนใจ เข้าร่วมโครงการเพิ่มขึ้น คาดว่าปีนี้บ้านหลังสุดท้าย ที่จะเดินทางกลับ 10-15 มกราคมนี้และจะเสร็จสิ้นของโครงการ แต่ว่าทางเจ้าหน้าที่จะเฝ้าให้ ให้จนกว่าเจ้าของจะเดินทางกลับมานะคะ และยังยืนยันจะดำเนินการต่อไปเพื่อคลายความกังวลให้กับประชาชน หากเดินทางไปต่างจังหวัดทุกเทศกาลค่ะ และฝากไว้ว่าอย่าดื่มแอลกอฮอล ก็ดำเนินการมากว่า 15 ปีแล้ว เกิดเหตุเพียง 2 ครั้งเท่านั้น และเจ้าหน้าที่ก็ติดตามทรัพย์สินที่สูญหายมาได้ พร้อมนำตัวผู้ก่อเหตุมาดำเนินคดีได้ด้วยค่ะ</w:t>
      </w:r>
    </w:p>
    <w:p>
      <w:pPr>
        <w:pStyle w:val="BodyText"/>
      </w:pPr>
      <w:r>
        <w:t xml:space="preserve">(ผู้ประกาศข่าวชาย) ในช่วงนี้พักกันสักครู่ เดี๋ยวกลับมาเคารพธงชาติและเดี๋ยวกลับมาชมข่าวค่ำกันต่อครับ</w:t>
      </w:r>
    </w:p>
    <w:p>
      <w:pPr>
        <w:pStyle w:val="BodyText"/>
      </w:pPr>
      <w:r>
        <w:t xml:space="preserve">[เสียงดนตรี]</w:t>
      </w:r>
    </w:p>
    <w:p>
      <w:pPr>
        <w:pStyle w:val="BodyText"/>
      </w:pPr>
      <w:r>
        <w:t xml:space="preserve">[เสียงโฆษณา]รัดเข็มขัดไม่ขับรถเร็วทางม้าลาย ห้ามจุดพลุ ประทัด ดอกไม้ไฟ ไม่ดืมสุรา ดูแลบุตรหลานของท่านให้ดี ด้วยความปราถนาดีจากช่วงปีใหม่นี้ พวกแกห้ามลา ห้ามหยุด ห้ามขาด เตรียมตัวไปรับวิญญาณ เมาขาดสติ เมาทะเลาะวิวาท ปีนี้ ตำรวจพร้อม ชาวบ้านพร้อม สุขกาย สุขใจ ขับขี่ปลอดภัย รับปีใหม่ 2559 อันตราย อันตรายเพราะเมาและขับ อันตรายเพราะขับรถประมาท เมาห้ามขับ ขับอย่างซิ่ง โครงการขับขี่ปลอดภัย 7 วัน อันตราย ปี 2559 สำหรับคนไทยทุกคนไม่ต้องชิงโชค ไม่ต้องจับฉลาก โชคชั้นที่ 1 รางวัลชีวิตของคนในครอบครัวที่อยู่พร้อมหน้าพร้อมตา ประเทศไทยจะได้พลเมืองกลับคืนมาช่วยกันพัฒนาประเทศชาติ่ ให้เจริญรุ่งเรื่องต่อไปในอนาคต เพียงส่งจิตสำนึกในการใช้ถนน 2559</w:t>
      </w:r>
    </w:p>
    <w:p>
      <w:pPr>
        <w:pStyle w:val="BodyText"/>
      </w:pPr>
      <w:r>
        <w:t xml:space="preserve">(ผู้ประกาศข่าวชาย) แม่ทำไปเพราะเป็นห่วงด้วย แห่งประเทศไทย NBT ร่วมกับ หน่วยพัฒนาเคลื่อนที่ 32 กองทัพไทย ร่วมจัดโครงการประชาสัมพันธ์ต้านภัยหนาว หน่วยพัฒนาเคลื่อนที่ 32 อำเภอเชียงดาว จังหวัดเชียงใหม่ ในวันที่ 26 มกราคม 2559 ร่วมบริจาคสมทบทุนได้ที่ สถานีโทรทัศน์แห่งประเทศไทย ขับอย่าซิ่ง โครงการขับขี่ปลอดภัย 7 วันอันตราย</w:t>
      </w:r>
    </w:p>
    <w:p>
      <w:pPr>
        <w:pStyle w:val="BodyText"/>
      </w:pPr>
      <w:r>
        <w:t xml:space="preserve">[เสียงดนตรี] และตามธนาคารออมสิน ไปงานแถลงงานศุกร์ที่ 1 มกราคม นี้ ธเป็นสัญลักษณ์ของความเป็นไทย เราจงร่วมใจยืนตรงเคารพธงชาติ ด้วยความภูมิใจในเอกราช แห่งความสุขปีใหม่นี้ เคารพกฏจราจร สวมหมวกกันน๊อก ข้ามถนนใช้สะพาน งดใช้ประทัดและดอกไม้ไฟ สุขกาย สุขใจ 2559 ด้วยความปรารถนาดีจาก สำนักงานตำรวจแห่งชาติสวัสดีปีใหม่แล้ว</w:t>
      </w:r>
    </w:p>
    <w:p>
      <w:pPr>
        <w:pStyle w:val="BodyText"/>
      </w:pPr>
      <w:r>
        <w:t xml:space="preserve">[เสียงดนตรี]</w:t>
      </w:r>
    </w:p>
    <w:p>
      <w:pPr>
        <w:pStyle w:val="BodyText"/>
      </w:pPr>
      <w:r>
        <w:t xml:space="preserve">(ผู้ประกาศข่าวชาย) กลับมาติดตามข่าวกันต่อครับ เดี๋ยวไปฟังพรจากพระกัลยาโน แห่งวัดสวนแก้ว ว่าจะมีแนวทางสำหรับการดำเนินชีวิตในปี 2559 อย่างไรครับ</w:t>
      </w:r>
    </w:p>
    <w:p>
      <w:pPr>
        <w:pStyle w:val="BodyText"/>
      </w:pPr>
      <w:r>
        <w:t xml:space="preserve">(ผู้ให้สัมภาษณ์) ทุกคนต้องเตรียมตัวเตรียมใจ มันไม่ใช่เศรษฐกิจฟุ้ง เศรษฐกิจเฟ้อ ขล่อแล่ เพราะการเกษตร ยากถูก เพราะจะเอาเงินที่ไหนไปซื้อ แล้วรถก็ถูกยึดกัน สภาพการณ์ไม่ควรเฟื้อ บางอย่างส่วนเกินก็ไปซื้อ เพราะเรามันติดสุข สนุก บำรุง บำเรอ แล้วเรื่องบันเทิง เบา ๆ ลงบ้าง อย่าไปติดกับมันมากนัก เขาแสดงว่าเขาเป็นสุข แต่เขาก็นอนติดเตียงเป็นทุกข์ ยังหลงเขาอีก เพราะฉะนั้นเอาเวลาทำมาหากินบ้าง นี่ ถ้าแต่ละกลุ่ม แต่ละคน ลูกก็คนประพฤติตน นะ นักเรียนทุกคนปรัพฤติตนใก้ครูบาอาจารย์ประพฤติต่อเพื่อน ก็อย่าให้เพื่อมาติดคุก พาไปติดเหล้าติดยา ฆ่ารันฟันแทง ประชาชนทั่วไปขอเถอะอย่าเป็นภาระของแผ่นดิน ประพฤติตัวให้เป้นพลังของแผ่นดิน เป็นศาสนิกก็อย่าปล่อยให้ผีบจนหมดเนื้อหมดตัว ทำบุญแค่พอประมาณ พระพุทธเจ้าไม่ได้สรรเสริญให้คนสรรเสริญคนใคร่ครวญ ถ้าประพฤติอย่างนี้ รับรองว่าเราจะไม่ถึงคราวตกต่ำ ตกอับ ตกต่ำ ๆ จะชุบชีวิตยามตกอับได้ ถ้ามีความขยันหมั่นเพียร สุจริต มีจิตเพ่งเล็ง วิเคราะห์ หาทางออก ไอ้ที่มันเจ๊ง มันตัน ก็จะเจาะออกทางไหนได้ ก็ทำเถอะ บอกทำงานไม่ได้ แล้วมานั่งตีไก่ มันก็ปากกัดตีนถีบ จนผ่านชนะความจนไปได้ มันถึงจะแน่ เป็นคนไทยที่มีแน่ ที่เก่งที่ดี ก็หวังให้ประพฤติกันอย่างนี้ล่ะ เจริญพร</w:t>
      </w:r>
    </w:p>
    <w:p>
      <w:pPr>
        <w:pStyle w:val="BodyText"/>
      </w:pPr>
      <w:r>
        <w:t xml:space="preserve">(ผู้ประกาศข่าวชาย) ก็เป็นแนวคิดและข้อคิคนะครับ ที่เตือนสติ จากพระพยอม หรือว่าพระธรรมนิเทศน์นะครับ ในการยั้งคิดเวลาทำอะไร ในขณะเดียวกันก็ต้องลดความฟุ้งเฟ้อ ฟุ่มเฟือยหน่อย</w:t>
      </w:r>
    </w:p>
    <w:p>
      <w:pPr>
        <w:pStyle w:val="BodyText"/>
      </w:pPr>
      <w:r>
        <w:t xml:space="preserve">(ผู้ประกาศข่าวหญิง) รู้จักหน้าที่ของตัวเอง ทำงานที่เรารักกันต่อไป ต่อไปก็เข้าสู่ประชาคมอาเซียนนะคะ ก็จะเข้าร่วมพร้อม ๆ กับเพื่อนบ้านอีก 9 ประเทศ ในการแข่งขันกับนานาประเทศ และเวทีโลก ประเทศไทยจะได้รับประโยชน์อะไร และจะมีประโยชน์ให้แก่ประเทศสมาชิกทั้ง 10 ประเทศอย่างไร รู้เรื่องรัฐค่ะ</w:t>
      </w:r>
    </w:p>
    <w:p>
      <w:pPr>
        <w:pStyle w:val="BodyText"/>
      </w:pPr>
      <w:r>
        <w:t xml:space="preserve">[เสียงดนตรี]</w:t>
      </w:r>
    </w:p>
    <w:p>
      <w:pPr>
        <w:pStyle w:val="BodyText"/>
      </w:pPr>
      <w:r>
        <w:t xml:space="preserve">(ผู้ประกาศข่าวชาย) การแก้ไขปัญหาการทำประมงผิดกฏหมายที่ไร้การควบคุม มีความคีบหน้าอยู่เป็นระยะ โดยล่าสุดคณะรัฐมนตรีมีมติเห็นชอบ 1. เห็นชอบกรอบวงเงินราคากลาง ขนาด 10-150 ตันคลอสขึ้นไป ที่ต้องออกจากระบบ ที่ต้องจ่ายร้อยละ 50 จากราคากลาง และอาชญาบัตรถูกต้อง แต่ไม่มีอาชญาบัตร หรือ เรือมีอาชญาบัตร แต่ไม่มีใบอนุญาต ของราคากลาง โดยเบื้องต้นอนุมัติราคา 215 ล้านบาท ซึ่งเป็นเงินงบประมาณในส่วนของการทำประการังเทียม เนื่องจากส่วนหนึ่งของเรือที่ซื้อมา จะถูกจมลงใต้ทะเล ทำปะการังเทียม เราซื้อมาเราก็ต้องดูว่า มันมีสภาพชำรุด ทรุดโทรมมาก มันไปไม่ไหวก็อาจจะจมไปทำประการังเทียม วันนี้ก็มมีการคิดกันว่า เราอาจจะซื้อแล้วมาปูไว้ที่พื้นที่ตรงกลาง เอาไว้ให้พพี่น้องชาวประมงที่จะเอาเรือไปปรับปรุงที่ถูกกฎหมายอะไรอย่างนี้ เรื่องที่ 2 คณะรัฐมนตรีมีมติเห็นชอบให้จ่ายเงินช่วยชาวประมงที่เห็นชอบ จากคำสั่ง คสช. ที่ประกาศห้ามเรือประมงออกเป็นช่วง ๆ ซึ่งก่อนหน้านี้รัฐบาลอนุมัติเงิน 248 ล้านบาท ช่วยเหลือชาวประมงแล้ว แต่ขณะนี้มีชาวประมงขอยื่นอุทรณ์กว่า 24 ราย ตรวจสอบแล้ว 1,147 ราย 873 ราย ซึ่งหลังจากนี้ ก็จะสามารถจ่ายเงินช่วยเหลือชาวประมงได้</w:t>
      </w:r>
    </w:p>
    <w:p>
      <w:pPr>
        <w:pStyle w:val="BodyText"/>
      </w:pPr>
      <w:r>
        <w:t xml:space="preserve">(ผู้ให้สัมภาษณ์) ชาวประมงที่รู้ว่าตัวเองนี่อยู่ในกลุ่มที่มายื่นอุธก็สามารถตรวจสอบได้ที่เว็บไซต์ประมงได้เลยนะครับ ส่วนที่ 3. การช่วยพี่น้องชาวประมงด้วยการให้สินเชื่อดอกเบี้ยต่ำ เพื่อสนับสนุนให้มีการเปลี่ยนเครื่องมือการทำประมงอย่างถูกกฎหมายในการดำรงชีพ ซึ่งก่อนหน้านี้รัฐบาลให้ธนาคารออมสินเป็นผู้ดูแล เป็นผู้ขอสินเชื่อเป็นผู้รับรอง โดยที่ผ่านมาพบปัญหาว่า มีชาวประมงอีกจำนวนมากที่ไม่ได้อยู่ในสมาคม ไม่สามารถเข้าสู่ระบบช่วยเหลือชาวประมงของรัฐบาลได้ ให้ชาวประมงที่ไม่ได้อยู่ในประเทศไทย ก็สามารถยื่นขอสินเชื่อได้</w:t>
      </w:r>
    </w:p>
    <w:p>
      <w:pPr>
        <w:pStyle w:val="BodyText"/>
      </w:pPr>
      <w:r>
        <w:t xml:space="preserve">(ผู้ให้สัมภาษณ์) ตั้งแต่นี้เป็นต้นไป พี่น้องชาวประมง ที่ไม่ได้อยู่ในสมาคมประมง ก็สามารถจะมาขอปรับเปลี่ยน ปรับปรุงเรือ ก็สามารถยื่นผ่านกรมเจ้าท่า นี่นะครับ มีค่าใช้จ่ายเท่าไร ก็ยื่นผ่านกรมเจ้าท่า ถ้าเปลี่ยนเครื่องมือประมง เช่น เปลี่ยนจากอวนรู เป็นอวนลาก หรือว่าเปลี่ยนมาเป็นเครื่องมือต่าง ๆ กรมประมงหรือกรมเจ้าท่าเขาจะรับรองค่าใช้จ่ายตรงนี้ให้ ว่าเป็นวงเงินที่เหมาะสม เมื่อรับรองแล้วก็จะเข้าไปสู่การอนุมัติของธนาคารออมสิน</w:t>
      </w:r>
    </w:p>
    <w:p>
      <w:pPr>
        <w:pStyle w:val="BodyText"/>
      </w:pPr>
      <w:r>
        <w:t xml:space="preserve">(ผู้ประกาศข่าวชาย) นับว่ารัฐบาลมีนโยบายชัดเจนอย่างยิ่ง การทำประมงผิดกฎหมาย และมีการช่วยเหลือซึ่งต้องอาศัยความร่วมมือจากทุกภาคส่วนที่ต้องให้ความร่วมมือให้ความแก้ไขอย่างจริงจัง ไทยอาจไม่สามารถปลดล็อคใบเหลืองจาก EU ได้ ในที่สุด ซึ่งนั่นหมายความว่า สินค้าประมงจากประเทศไทยจะไม่สามารถส่งไปยังประเทศแถบยุโรปได้ ซึ่งจะทำให้ไทยสูญเสียรายได้นับแสนล้านบาท</w:t>
      </w:r>
    </w:p>
    <w:p>
      <w:pPr>
        <w:pStyle w:val="BodyText"/>
      </w:pPr>
      <w:r>
        <w:t xml:space="preserve">(ผู้ประกาศข่าวชาย) สำหรับประเด็นจาก NBT นะครับ เดี๋ยวเราไปดูหลักเกณฑ์สำหรับการเปลี่ยนและโยกย้าย กับคุณ เสกสม แจ้งจิตร ครับ</w:t>
      </w:r>
    </w:p>
    <w:p>
      <w:pPr>
        <w:pStyle w:val="BodyText"/>
      </w:pPr>
      <w:r>
        <w:t xml:space="preserve">(ผู้ประกาศข่าวชาย) สวัสดีครับ กลับมาพบกับทุกประเด็นใน NBT เรื่องของการแต่งตั้งโยกย้ายข้าราชการตำรวจ เป็นที่จับตามอง ทำให้การพิจารณาแต่งตั้งโยกย้ายล่าช้าครับ ว่ากันว่าตามปฏิทิน การแต่งตั้งโยกย้ายตำรวจระดับนายพล Lot แรก ไปจนถึงเดือนกุมภาพันธ์ เพื่อให้ทันคำสั่งเดือนมีนาคม - เมษายน ไปจนถึงเดือดกันยายน แต่ดูเหมือนว่าคณะกรรมการตำรวจ ยังใช้การพิจารณาแต่งตั้งโยกย้าย ระยะเวลาที่นาน ทำให้การลื่นไหลโยกย้ายตำแหน่งค่อนข้างช้า จึงมีการเสนอหลักเกณฑ์ใหม่ในการปรับย้าย เพื่อให้ตำรวจที่มีอยู่จำนวนมากสามารถดำรงตำแหน่งเร็วขึ้น</w:t>
      </w:r>
    </w:p>
    <w:p>
      <w:pPr>
        <w:pStyle w:val="BodyText"/>
      </w:pPr>
      <w:r>
        <w:t xml:space="preserve">(ผู้ประกาศข่าวชาย) แม้ว่าจะมีหลักเกณฑ์การแต่งตั้งโยกย้าย ซึ่งมีการร่างขึ้นมาใหม่ และมีการยื่นเสนอใน ชตร. นะครับ แต่ว่าหลักเกณฑ์ใหม่ที่มีการนำเข้าที่ประชุมนี้ก็ยังไม่มีการพูดถึงครับ ในที่สุดการแต่งตั้งและโยกย้ายข้าราชการตำรวจ ก็ยังคงใช้หลักเกณฑ์เดิม คำสั่งหัวหน้า คสช. ที่ 44/2558 ได้ระบุไว้ว่า ให้ข้าราชการพนักงานตำรวจออกกฎ กตร. ออกตามคำสั่งนี้ภายใน 30 วัน นับแต่วันที่ใช้คำสั่ง สาระสำคัญของหลักเกณฑ์ใหม่ที่นำเสนอ คือ มีการปรับ ผบตร ใหม่ ปรับผู้ช่วย ผบตร. เหลือ 4 ตำแหน่ง ดำรงตำแหน่ง 2 ปี สามารถขึ้นผู้บรรชาการ หรือแม้แต่ดำรงตำแหน่ง 2 ปี ก็สามารถขึ้นรองผู้บัญชาการได้ คำสั่งนี้ก็ถูกคัดค้าน</w:t>
      </w:r>
    </w:p>
    <w:p>
      <w:pPr>
        <w:pStyle w:val="BodyText"/>
      </w:pPr>
      <w:r>
        <w:t xml:space="preserve">(ผู้ให้สัมภาษณ์) กฏ กตร. ต่าง ๆ รวมทั้งมีประเด็นของเรื่องการฟ้องร้องหรือเยียวยาต่าง ๆ เกิดขึ้น ก็ไปดำเนินการ แล้วเข้าสู่ช่องทางกระบวนการ กตร. โดยตรงมาสู่ กตร. ใหม่ ภายในการพิจารณา 90 วัน ในการพิจารณา กลับไปพิจารณาเพราะไม่อยากให้เกิดการฟ้องร้องและเยียวยาเหมือนครั้งในอดีต และภายใน 90 วัน เพราะขั้นตอนทุกอย่างต้องทำอย่างรอบคอบ และก็เพื่อความเป็นธรรมครับ</w:t>
      </w:r>
    </w:p>
    <w:p>
      <w:pPr>
        <w:pStyle w:val="BodyText"/>
      </w:pPr>
      <w:r>
        <w:t xml:space="preserve">(ผู้ให้สัมภาษณ์) ในการดำเนินการนะครับ ก็เลยในส่วนของที่ต้องดำเนินการต้องกฏกตร. อันเดิมก่อน ร่างกฎ กตร. ใหม่ ที่นำมาเสนอใน กตร. ที่ยังไม่ได้เอามาใช้ ต้องพิจารณาถึงผลกระทบแก่ตำรวจที่อาวุโสกว่า และความเป็นธรรมกับข้าราชการตำรวจ เมื่อหลักเกณฑ์ใหม่แรงต้านจากตำรวจรุ่นเก่าจะมีมากน้อยเพียงใด คงต้องรอดูต่อไปนะครับ หลักเกณฑ์ใหม่ในการพิจารณาแต่งตั้งโยกย้ายข้าราชการตำรวจรุ่นเก่า ๆ นั้นพอใจมากน้อยเพียงใด และนี่คือทุกประเด็นกับ NBT สำหรับวันนี้ลาไปก่อนครับ สวัสดีครับ</w:t>
      </w:r>
    </w:p>
    <w:p>
      <w:pPr>
        <w:pStyle w:val="BodyText"/>
      </w:pPr>
      <w:r>
        <w:t xml:space="preserve">[เสียงดนตรี]</w:t>
      </w:r>
    </w:p>
    <w:p>
      <w:pPr>
        <w:pStyle w:val="BodyText"/>
      </w:pPr>
      <w:r>
        <w:t xml:space="preserve">(ผู้ประกาศข่าวหญิง) พักกันสักครู่นะคะ จะพาไปดูที่ดินที่มีการประเมินใหม่ค่ะ</w:t>
      </w:r>
    </w:p>
    <w:p>
      <w:pPr>
        <w:pStyle w:val="BodyText"/>
      </w:pPr>
      <w:r>
        <w:t xml:space="preserve">(ผู้ประกาศข่าวหญิง) ช่วงเทศ</w:t>
      </w:r>
    </w:p>
    <w:p>
      <w:pPr>
        <w:pStyle w:val="BodyText"/>
      </w:pPr>
      <w:r>
        <w:t xml:space="preserve">[เสียงโฆษณา]ด้วยวิธีดังกล่าวและไม่ควรเล่นอย่างผิดวิธี ไม่ควรจุดพลุ ดอกไม้ไฟ ใกล้ปั้มน้ำมัน และบ้านเรือน ควรจุดพลุบริเวณที่โล่งแจ้งเท่านั้น 7 วันทำไมถึงอันตราย เมาห้ามขับ ขับอย่าซิ่ง โครงการขับขี่ปลอดภัย 7 วันอันตราย</w:t>
      </w:r>
    </w:p>
    <w:p>
      <w:pPr>
        <w:pStyle w:val="BodyText"/>
      </w:pPr>
      <w:r>
        <w:t xml:space="preserve">(บรรยาย) เราจะได้อะไรจากการเข้าสู่ประชาคมอาเซียน ในดินแดนแห่งนี้ เนิ่นนานมาแล้ว ที่หมู่มวลสมาชิอาเซียนต่างมุ่งมั่นค้นหารากเง่าของตัวเอง รักษาไว้ ซึ่งอัตลักษณ์ที่มีอยู่ร่วมกัน และสร้างสรรค์อารยธรรมที่ดีงามแห่งคุณภาพ และนี้คือหนทางรวมตัวอย่างแข็งแกร่ง 1 วิสัยทัศน์ 1 อัตลักษณ์ 1 ประชาคม</w:t>
      </w:r>
    </w:p>
    <w:p>
      <w:pPr>
        <w:pStyle w:val="BodyText"/>
      </w:pPr>
      <w:r>
        <w:t xml:space="preserve">[เสียงดนตรี]</w:t>
      </w:r>
    </w:p>
    <w:p>
      <w:pPr>
        <w:pStyle w:val="BodyText"/>
      </w:pPr>
      <w:r>
        <w:t xml:space="preserve">(ผู้ประกาศข่าวหญิง) ข่าวเศรษฐกิจในช่วงนี้กันค่ะ ที่ดินกันบ้าง คุณณัฐพงซื้อไว้เกร็งกำไรเพราะว่าเขาต้องมีการประเมินราคาใหม่กันด้วย พื้นที่ไหนบ้าง ราคาขึ้นทีปีนี้นะ แสนกว่าบาทเลยทีเดียวนะคะ โดยตั้งแต่วันที่ 1 มกราคมนี้เป็นต้นไปนะคะ ทางกรมธนารัฐ มีการจัดราคาที่ดินใหม่ ราคาสูงสุด ส่วนต่ำสุดอยู่ที่จังหวัดเชียงใหม่ค่ะ นายจักรกฤษณ์ ธาราพันธกุล นะคะ อธิบดีกรม ธนาลักษร์ เปิดรอบบัญชีปี 2559 ถึง 2563 จะเริ่มใช้กันวันที่ 1 มกราคม ก็คือวันนี้ 2559 ราคาประเมินที่ดินทั่วประเทศเพิ่มขึ้นร้อยละ 27.72 ค่ะ ในกรุงเทพฯ เพิ่มขึ้นเฉลี่ย 25.78 เฉลี่ยร้อยละ 27.88 ในรอบบัญชีปี 2555 ถึง 2558 ไปดูพื้นที่ที่มีราคาสูงสุดอยู่ในกรุงเทพมหานครนะคะ ที่บริเวณสีลม จากแยกศาลาแดง ถึงแยกนราธิวาด ละ 1,000,000 บาทค่ะ สูงขึ้นจากราคาประเมินเดิมกว่า 1 แสนบาท ถนนพระรามที่ 1 จากแยกประทุมวัน ราคาตารางวาละ 9 แสนบาท จากเดิม 8 แสนบาทค่ะ ส่วนที่ดินที่มีราคาต่ำที่สุดค่ะ อยู่ที่เชียงใหม่ ดอยเต่า แล้วก็แม่แจ่ม ตารางวาละ 10 บาท ซึ่งอยู่ในป่า ไม่มีทางเข้าออก ราคาก็เลยต่ำด้วย ส่วนราคาในพื้นที่ทั้ง 6 แห่งนะคะ ราคาเฉลี่ยนี่ เพิ่มขึ้นถึงร้อยละ 38.88 เพิ่มขึ้นร้อยละ 10 ค่ะ</w:t>
      </w:r>
    </w:p>
    <w:p>
      <w:pPr>
        <w:pStyle w:val="BodyText"/>
      </w:pPr>
      <w:r>
        <w:t xml:space="preserve">(ผู้ประกาศข่าวชาย) ทางการหอการค้าไทยมีการประเมินว่า ว่าจะขยายตัวได้มากขึ้นพร้อมกับจัดลำดับเศรษฐกิจที่มีแนวโน้มเติบโตได้ดีครับ โดยการ สวณี รุ่งโรจ ได้ประเมินว่าเศรษฐกิจไทยในปีหน้า ที่ 100 ละ 3 ที่กระตุ้นเศรษฐกิจที่เริ่มเห็นผลชัดเจน การเร่งรัดในการลงทุนการปรับตัวในการดำเนินธุรกิจของภาคเอกชน โดยเฉพาะเทคโนโลยีและการสื่อสาร การส่งออกและการบริโภคภายในประเทศ สูง 10 อันดับธุรกิจที่มีแนวโน้มได้แก่ ธุรกิจความงามและสุขภาพ ธุรกิจเทคโนโลยีและสารสนเทศและการสื่อสาร เครื่องสำอางและครีมบำรุง ธุรกิจท่องเที่ยว ประกันภัยและประกันชีวิต ธุรกิจการตลาด ธุรกิจก่อสร้าง ธุรกิจด้านการศึกษา ธุรกิจธุรกิจออกกำลังกายและพลังงานทดแทน ส่วนธุรกิจที่คาดว่าจะไม่เติบโตได้ในปี 2559 นะครับ เช่น ธุรกิจหัตถกรรม ธุรกิจสิ่งทอ โรงสี ธุรกิจจำหน่ายเครื่องจักรทางการเกษตร</w:t>
      </w:r>
    </w:p>
    <w:p>
      <w:pPr>
        <w:pStyle w:val="BodyText"/>
      </w:pPr>
      <w:r>
        <w:t xml:space="preserve">(ผู้ประกาศข่าวหญิง) การชะลอตัวของเศรษฐกิจไทยเศรษฐกิจโลกนะคะ ทางรัฐบาลต้องแก้ปัญหาเฉพาะหน้าเพื่อให้เศรษฐกิจเดินไปได้ รัฐบาลได้ดำเนินการในการปฏิรูปโครงสร้างเศรษฐกิจนะคะ เป็นการวางรากฐานในระยะยาว รายงานพิเศษได้จากคุณจินตนา</w:t>
      </w:r>
    </w:p>
    <w:p>
      <w:pPr>
        <w:pStyle w:val="BodyText"/>
      </w:pPr>
      <w:r>
        <w:t xml:space="preserve">(บรรยาย) ปัจจัยต่างประเทศที่มารุมเร้าภาคส่งออกและภาคธุรกิจไทย ทำเศรษฐกิจไทยชลอตัว ทำให้รัฐบาลต้องเร่งดำเนินนโยบายกระตุ้นเศรษฐกิจให้เดินหน้าต่อไปได้ รวม 4 ชุด โดยชุดแรกเป็นการแก้เศรษฐกิจระยะเร่งด่วน ผู้มีรายได้น้อย เพื่อกระตุ้นเศรษฐกิจฐานราก ด้วยวงเงิน 34 ล้านบาท แบ่งเป็น 3 มาตรการหลัก ได้แก่มาตรการ ส่งเสริมส่งเสริมความเป็นอยูระดับตำบล รวมทั้งการเร่งรัดการใช้จ่ายงบประมาณภาครัฐฯ ขนาดเล็ก งบประมาณ 4 หมื่นล้านบาท</w:t>
      </w:r>
    </w:p>
    <w:p>
      <w:pPr>
        <w:pStyle w:val="BodyText"/>
      </w:pPr>
      <w:r>
        <w:t xml:space="preserve">(ผู้ประกาศข่าวหญิง) รัฐบาลได้ให้ความสำคัญกับกลุ่ม SMEs เพราะว่าเป็นกิจการของคนไทย ซึ่งส่วนใหญ่ตอนนี้ก็ประสบปัญหาเศรษฐกิจถดถอย รัฐบาลจึงได้เข้าไปให้ความช่วยเหลือกลุ่มนี้ค่ะ</w:t>
      </w:r>
    </w:p>
    <w:p>
      <w:pPr>
        <w:pStyle w:val="BodyText"/>
      </w:pPr>
      <w:r>
        <w:t xml:space="preserve">(บรรยาย) โดยรัฐบาลได้ออกมาตรการช่วยเหลือ 2 ส่วน คือมาตรการบรรเทาผู้ประกอบการในช่วงที่ลำบาก โดยการให้ธนาคารออมสิน หรือ Soft Lone วงเงิน 1 แสนล้านบาท ส่วนอีกมาตรการคือการเสริมสร้างศักยภาพในการแข่งขัน เพื่อให้ SMEs เกิดความเข้มแข็ง และทำธุรกิจได้อย่างยั่งยืน ซึ่งเป็นการให้ความช่วยเหลือด้านสินเชื่อ ของกระทรวงอุตสาหกรรมและหน่วยงานที่เกี่ยวข้อง วงเงิน 5 พันล้านบาท ขณะที่ภาคการลงทุนได้มีการปรับมาตรการ การลงทุนBOI ออกมาตรการการลงทุนใหม่ เพื่อจูงใจให้นักลงทุนมากขึ้น ที่จะทำให้เกิดความคล่องตัวในการลงทุนในภาคเอกชน</w:t>
      </w:r>
    </w:p>
    <w:p>
      <w:pPr>
        <w:pStyle w:val="BodyText"/>
      </w:pPr>
      <w:r>
        <w:t xml:space="preserve">(สมคิด) ย่นเวลาไปอีก 2 ปี จุดเริ่มต้นไปถึง ย่นเหลือลงมาแค่ 9 เดือน ตอนนี้ระหว่างที่จะเร่ง AIA ฉะนั้นโครงการทุกโครงการต้องดูกันแล้วว่าประมาณครึ่งปีของปีหน้า รถไฟฟ้าทุกสายต้องพร้อมที่ปรากฎแล้วครับ ซึ่งค่อนข้างมั่นใจว่าปีหน้าจะเป็นปีแห่งการลงทุนขนานใหญ่ของรัฐบาล</w:t>
      </w:r>
    </w:p>
    <w:p>
      <w:pPr>
        <w:pStyle w:val="BodyText"/>
      </w:pPr>
      <w:r>
        <w:t xml:space="preserve">(บรรยาย) ก้าวสำคัญต่อจากนี้ เป็นโครงการลงทุนโครงสร้างพื้นฐาน หรือ Action plan ในการขนส่ง มูลค่ากว่า 1.79 ล้านบาท ที่ทุกโครงการมีเป้าหมายปรากฏราคาให้ได้ภายในสิ้นปี 2559 แม้ว่าตัวชี้วัดยังไม่ออกมา แต่ผลการเชื่อมั่นถือว่ามาถูกทาง และถูกใจอย่างยิ่งของทางเอกชน เอื้อให้มองเห็นโอกาสการทำธุรกิจและยังมีส่วนสำคัญที่จะให้เศรษฐกิจปีหน้าขยายตัวได้มากกว่า 4 เปอร์เซ็นต์ สมศักดิ์ถ่ายภาพ จินตนา ทิพยรัตน์</w:t>
      </w:r>
    </w:p>
    <w:p>
      <w:pPr>
        <w:pStyle w:val="BodyText"/>
      </w:pPr>
      <w:r>
        <w:t xml:space="preserve">(ผู้ประกาศข่าวชาย) พักสักครู่นะครับ เดี๋ยวช่วงหน้ากลับมาติดตามข่าวกันต่อครับ</w:t>
      </w:r>
    </w:p>
    <w:p>
      <w:pPr>
        <w:pStyle w:val="BodyText"/>
      </w:pPr>
      <w:r>
        <w:t xml:space="preserve">[เสียงดนตรี]</w:t>
      </w:r>
    </w:p>
    <w:p>
      <w:pPr>
        <w:pStyle w:val="BodyText"/>
      </w:pPr>
      <w:r>
        <w:t xml:space="preserve">(บรรยาย) คุณผู้ชมคะ ในช่วงฤดูหนาวอากาศจะรวมตัว หลีกเลี่ยงการจุดไฟ ลดลงเป็นอันตรายแก่การขับขี่ยานพาหนะและสุขภาพค่ะ</w:t>
      </w:r>
    </w:p>
    <w:p>
      <w:pPr>
        <w:pStyle w:val="BodyText"/>
      </w:pPr>
      <w:r>
        <w:t xml:space="preserve">[เสียงดนตรี] คนไทย 12 ประการ จงจำไว้ให้ขึ้นใจ ข้อ 10 รู้จักการดำรงตนอยู่โดยใช้หลักปรัชญาเศรษฐกิจพอเพียง ก็ไปบริจาคให้คนที่เขาไม่มีค่ะ คณะกรรมการอาเซียน ด้านการจัดการภัยพิบัติ คืออีกหนึ่งเครื่องมือในด้านการจัดการภัยพิบัติอย่างครบวงจร บรรเทาภัยพิบัติ การบูรณะฟื้นฟู ความพร้อมรับมือของสมาชิอาเซียน จะช่วยลดผลกระทบ สร้างความปลอดภัย และช่วยสร้างภูมิภาคนี้ 1 ประชาคม</w:t>
      </w:r>
    </w:p>
    <w:p>
      <w:pPr>
        <w:pStyle w:val="BodyText"/>
      </w:pPr>
      <w:r>
        <w:t xml:space="preserve">[เสียงดนตรี]</w:t>
      </w:r>
    </w:p>
    <w:p>
      <w:pPr>
        <w:pStyle w:val="BodyText"/>
      </w:pPr>
      <w:r>
        <w:t xml:space="preserve">(ผู้ประกาศข่าวชาย) อำเภอบางบาน ตามนโยบายของรัฐบาลและคณะความมั่นคงแห่งชาติ ในการบริหารจัดการขยะแบบครงวงจรนะคะ ติดตามได้จากรายงานครับ จังหวัดพระนครศรีอยุธยามีปัญหาขยะเข้าขั้นวิกฤต มูลฝอยแบบครบวงจร จึงเป็นตัวอย่างที่ดี่ โดยใช้พัสดุ ในตำบลมหาพราหม จังหวัดพระนครศรีอยุทธยา โดยกรมโยธาธิการและผังเมือง ด้วยกรอบวงเงิน ดำเนินการ 369 ล้านบาท จริง ๆ เป็นนโยบายของ คสช. ที่ทางจังหวัดพระนครศรีอยุทธย ต้องขอขอบคุณนโยบาย ที่ท่านมีนโยบายใหม่ ๆ เลยที่เข้ามา ประมาณวันที่ 29 สิงหา 2557 ผู้คนหรือของทุกคนได้มีชีวิตที่ดีขึ้น ก็มุ่งไปที่การจัดการขยะมูลฝอย โครงการก่อสร้างกำจัดขยะมูลฝอย</w:t>
      </w:r>
    </w:p>
    <w:p>
      <w:pPr>
        <w:pStyle w:val="BodyText"/>
      </w:pPr>
      <w:r>
        <w:t xml:space="preserve">(ผู้ประกาศข่าวชาย) โครงการก่อสร้างที่ฝังกลบขยะ จังหวัดพระนครศรีอยุธยา แบ่งการก่อสร้าง ซึ่งก่อสร้างเสร็จแล้วก่อสร้างโรงไฟฟ้าจากโรงขยะ จังหวัดพระนครศรีอยุธยา รวมถึงการก่อสร้างผลิตไฟฟ้า ด้วยเทคโนโลยีการเผา ซึ่งรอมติจากคณะรัฐมนตรีเพื่อของบประมาณ คาดว่าจะเริ่มก่อสร้างได้ในปี 2559</w:t>
      </w:r>
    </w:p>
    <w:p>
      <w:pPr>
        <w:pStyle w:val="BodyText"/>
      </w:pPr>
      <w:r>
        <w:t xml:space="preserve">(ผู้ให้สัมภาษณ์) โดยเฉพาะขณะนี้ทางจังหวัดพระนครศรีอยุธยา ก็ได้ริเริ่มนำร่องในเรื่องระบบการคัดแยกจากต้นทาง กลางทาง แล้วก็ปลายทาง ที่เทศบาลตำบลจะรู้จักคัดแยกจากครัวเรือน เอามาส่งแล้วก็เอามาเข้าศูนย์กำจัดขยะนำร่องนะครับนำร่องของจังหวัดพระนครศรีอยุธยา อำเภอบางบาล ได้สร้างความรู้ความเข้าใจกับชุมชนบริเวณโดยรอบบ่อขยะ และบริเวณใกล้เคียง เพื่อจัดการขยะของทางราชการ จากการเรียนรู้จากสถานที่ ภายในสถานที่จริง เรียนรู้การฝังกลบขยะปัญหามลพิษ รวมถึงขยะที่มีราคาสามารถสร้างรายได้ อย่างไรก็ตามคือเริ่มตั้งแต่การคัดแยกขยะก่อนทิ้ง จนไปถึงการแยกขยะในครัวเรือนจัดการขยะในครัวเรือน ได้อย่างมีประสิทธิภาพได้อย่างยั่งยืนที่สุด</w:t>
      </w:r>
    </w:p>
    <w:p>
      <w:pPr>
        <w:pStyle w:val="BodyText"/>
      </w:pPr>
      <w:r>
        <w:t xml:space="preserve">(ผู้ประกาศข่าวหญิง) มาดูความคืบหน้าของที่บินพัดหลงข้างไปฝั่งลาว ล่าสุดทางลาว ได้ส่งตัวนักบินพาลามอเตอร์แล้วนะคะ ที่จังหวัดน่านค่ะ โดยเจ้าหน้าที่ของสหรัฐประชาธิปไตยประชาชนลาว นักบิน Paramotor 26 ธันวาคม ที่ผ่านมา ส่งตัวกลับประเทศไทย ที่ตำบลห้วยโกนจังหวัดน่าน เป็นตัวแทนฝ่ายลาว และฝ่ายไทย หัวหน้าหน่วยรักษาป่า เป็นตัวแทนจากฝ่ายไทย ในการรับมอบตัว นาอุหวัฒนา นายดนัย จังหวัดเชียงรายเปิดเผยนะคะว่า ผ่านกลไกท้องถิ่น ก็ยินดีที่จะปล่อยตัวนายทวีศักดิ์ จะส่งตัวนายทวีศักดิ์ ในวันที่ 28 มกราคม แต่เนื่องจากการดำเนินการไม่แล้วเสร็จค่ะ จึงต้องเลื่อนมาวันนี้ โดยนายทวีศักดิ์ โมหวัฒนา การกลับประเทศไทย ไม่ได้เสียค่าปรับทางการลาวแต่อย่างได้ เพราะว่าไม่ได้ตั้งใจลุกล้ำเข้าไป แต่มีการสอบสวนหลายขั้นตอน จึงฝากเตือนผู้ใช้ Paramotro ต้องมีเครื่องมือตรวจวัดพื้นที่ติดตัวไว้ จะได้ไม่หลงทางค่ะ</w:t>
      </w:r>
    </w:p>
    <w:p>
      <w:pPr>
        <w:pStyle w:val="BodyText"/>
      </w:pPr>
      <w:r>
        <w:t xml:space="preserve">(ผู้ประกาศข่าวชาย) เดี๋ยวจะพาไปดูความร่วมมือ ก็มีหลากหลายนะครับ ซึ่งมีร่วมมือล่าสุดเป็นได้ร่วมกับมหาวิทยาลัยแห่งชาติของลาว ด้านสถาปัตยกรรมและการออกแบบ นำนักศึกษาสถาปัตยกรรม สินค้าเพื่อการแข่งขันในตลาดอาเซียนครับ ติดตามาจากรายงาน สีหน้าขมักเม่นในการทำงาน จากประเทศไทย และประเทศลาวเพื่อสร้างผลิตภัณฑ์ใหม่ด้วยความตั้งใจ ที่ต้องการเพิ่มมูลค่าสินค้าที่หาได้ในท้องถิ่นค่ะ</w:t>
      </w:r>
    </w:p>
    <w:p>
      <w:pPr>
        <w:pStyle w:val="BodyText"/>
      </w:pPr>
      <w:r>
        <w:t xml:space="preserve">(ผู้ประกาศข่าวหญิง) ที่อยู่ในมือของดิฉันเป็นโคมไฟของประเทศลาวเพื่อนำมาออกแบบผลิตภัณฑ์ และนับเป็นความท้าทายของเยาวชนทั้ง 2 ประเทศค่ะ</w:t>
      </w:r>
    </w:p>
    <w:p>
      <w:pPr>
        <w:pStyle w:val="BodyText"/>
      </w:pPr>
      <w:r>
        <w:t xml:space="preserve">(ผู้ประกาศข่าวหญิง) กิจกรรมดังกล่าวจะเกิดขึ้นไม่ได้ ถ้าในบันทึกข้อตกลงความร่วมมือและการออกแบบ มหาวิทยาลัยเทคโนโลยีพระนคร และคณะสถาปัตยกรรมศาสตร์ มหาวิทยาลัยแห่งชาติลาว ซึ่งถือว่าเป็นการแลกเปลี่ยนที่สำคัญระหว่างเยาวชนและอาจารย์ของทั้ง 2 สถาบันค่ะ</w:t>
      </w:r>
    </w:p>
    <w:p>
      <w:pPr>
        <w:pStyle w:val="BodyText"/>
      </w:pPr>
      <w:r>
        <w:t xml:space="preserve">(ผู้ให้สัมภาษณ์)ที่น่าสนใจคือ นักศึกษาจาก 2 มหาวิทยาลัย ได้ทำงานร่วมกันได้แลกเปลี่ยนเรียนรู้ความรู้ซึงกันและกัน เขาก็เลยมาทำ Work Shop ต่อ ที่มหาวิทยาลัยแห่งชาติแล้วนะคะ</w:t>
      </w:r>
    </w:p>
    <w:p>
      <w:pPr>
        <w:pStyle w:val="BodyText"/>
      </w:pPr>
      <w:r>
        <w:t xml:space="preserve">(ผู้ประกาศข่าวหญิง) กิจกรรมเยาวชนทั้ง 2 ประเทศ ถือเป็นการเรียนรู้นอกห้องเรียน และแลกเปลี่ยนแนวความคิดในการออกแบบและวัฒนธรรมระหว่าง 2 ประเทศค่ะ</w:t>
      </w:r>
    </w:p>
    <w:p>
      <w:pPr>
        <w:pStyle w:val="BodyText"/>
      </w:pPr>
      <w:r>
        <w:t xml:space="preserve">(ผู้ให้สัมภาษณ์) เป็น Product ที่ผสานรวมกับท้องถิ่นของลาว ทำให้เราได้ เขาเรียกว่าอะไร ที่แบบว่า ในการใช้ของในท้องถิ่น</w:t>
      </w:r>
    </w:p>
    <w:p>
      <w:pPr>
        <w:pStyle w:val="BodyText"/>
      </w:pPr>
      <w:r>
        <w:t xml:space="preserve">(ผู้ให้สัมภาษณ์) ได้ประสบการณ์ใหม่ ๆ ที่ออกแบบอยู่ไทย เกี่ยวกับข้อมูลใหม่ ๆ ที่ว่าความคิดแบบใหม่ ผสมผสานกัน ทั้งนี้บันทึกข้อตกลงดังกล่าวได้มีการร่วมกันตลอดระยะเวลา 5 ปี ใน 3 ด้าน คือ การฝึกอบรมบุคลากรในระยะสั้น ในเนื้อหา และการออกแบบ การแลกเปลี่ยนบุคลากร และนักศึกษา และการทำวิจัยในการทำวิจัย 3 สาขา บรรจุภัณฑ์ สาขาการออกแบบอุตสาหกรรมและสาขาสถาปัตยกรรมค่ะ ถ่ายภาพ ทีมข่าวสังคมรายงานค่ะ</w:t>
      </w:r>
    </w:p>
    <w:p>
      <w:pPr>
        <w:pStyle w:val="BodyText"/>
      </w:pPr>
      <w:r>
        <w:t xml:space="preserve">(ผู้ประกาศข่าวหญิง) พูดถึงโยคะเดี๋ยวนี้คนไทยโดยเฉพาะสาว ๆ หันมาเล่นโยคะกันมาก เพราะดีต่อสุขภาพของร่างกายแล้วเพราะว่าจะมีสมาธินะคะ แต่ถ้าเกิดเล่นโยคะผิดท่า ก็อาจจะทำให้ร่างกายบาดเจ็บได้</w:t>
      </w:r>
    </w:p>
    <w:p>
      <w:pPr>
        <w:pStyle w:val="BodyText"/>
      </w:pPr>
      <w:r>
        <w:t xml:space="preserve">(บรรยาย) และเล่นกีฬามากขึ้น การฝึกโยคะเป็นการฝึกจากภายนอกสู่ภายใน คือความคิด จิตใจ ส่งผ่านมาภายนอกของตัวเอง ซึ่งการเล่นโยคะจะต้องออกกำลังกายให้ครบ 3 รูปแบบควบคู่กันไป เพื่อให้ร่างกาย</w:t>
      </w:r>
    </w:p>
    <w:p>
      <w:pPr>
        <w:pStyle w:val="BodyText"/>
      </w:pPr>
      <w:r>
        <w:t xml:space="preserve">(ผู้ให้สัมภาษณ์) อย่างที่เรารู้กันนะครับ ความยืดหยุ่นเมื่อเราอายุมาขึ้นนะครับ ความยืนหยุ่นก็ลดลงไป ตอนเด็ก ๆ เราเกาหลังได้ใช่ไหมเวลาคัน แต่ต่อมาต้องซื้อไม้ประมาณนั้นล่ะครับ สมมุติถ้าเรารักษาความยิก็จะยังคงได้เหมือนตอนเราเด็ก ๆ ครับ เพราะฉะนั้นนะครับ โยคะตรงนี้นี่ จะช่วยให้ร่างกายเรานี่นะครับ ดำรงชีวิตได้ตามปรกติ ทุกคนอยากให้ออกกำลังกาย ก็คือ 1 มีการออกกำลังกายเพื่อเพิ่มความยืดหยุ่น มีการเล่น Weigh บ้าง เป็นการออกกำลังกายเพิ่มความยืดหยุ่นได้ดีมาก แต่ขอให้เล่นตามศักยภาพของเรานะครับ อย่าเล่นตามเพื่อน</w:t>
      </w:r>
    </w:p>
    <w:p>
      <w:pPr>
        <w:pStyle w:val="BodyText"/>
      </w:pPr>
      <w:r>
        <w:t xml:space="preserve">(บรรยาย) หลายคนอาจจะได้รับบาดเจ็บ ปวดหลัง ปวดต้นขา และกล้ามเนื้ออักเสบหลังจากการเล่นโยคะ ส่วนใหญ่เกิดจากการเล่นโยคะที่ผิดท่า เกินกำลังความพร้อมของร่างกาย รวมทั้งไม่ได้รับการดูแลจากผู้รู้ หรือครูสอน โดยตรงในช่วงการฝึก</w:t>
      </w:r>
    </w:p>
    <w:p>
      <w:pPr>
        <w:pStyle w:val="BodyText"/>
      </w:pPr>
      <w:r>
        <w:t xml:space="preserve">(ผู้ให้สัมภาษณ์) ต้องบอกว่าอยากให้เขามาฝึกที่สตูดิโอนะคะ เพราะบางทีนี่ฝึกตามเทป ตามคลิปวิดีโอ ตามคลิปวิดีโอต่าง ๆ นี่ ไม่มาแก้ไข โดยที่เขาเข้าใจว่าเขาทำถูก ถ้าเกิดคนพวกนี้อยากฝึก ลองให้ครูแนะนำก่อน และให้ครูคอยดูและปรับท่าให้ ค่อยฝึกตามเพราะมีนักเรียนหลายคนมากค่ะ ที่ไปฝึกตา่บาดเจ็บแล้วเข้ามาถามครูว่าต้องทำอย่างไรบ้าง เป็นเพราะเขาไม่รู้ ไม่ผิดนะ โยคะไม่เคยทำให้บาดเจ็บ เพียงแต่เราไม่รู้ ทำให้บาดเจ็บจากโยคะ ผู้ที่จะเล่นโยคะ ต้องฟังเสียงร่างกายให้ดี ๆ อย่าฝืนต้องได้รับการดูแลจากผู้รู้ เพราะการฝืน เป็นต้นเหตุของการบาดเจ็บ แทนที่จะได้รับประโยชน์จากการเล่นโยคะ อาจกลายเป็นการทำร้ายร่างกายตัวเองแทน ทีมข่าวสังคม NBT รายงาน</w:t>
      </w:r>
    </w:p>
    <w:p>
      <w:pPr>
        <w:pStyle w:val="BodyText"/>
      </w:pPr>
      <w:r>
        <w:t xml:space="preserve">(ผู้ประกาศข่าวชาย) รัฐมนตรีว่าการกระทรวงสาธารณสุข ก็เตือนขับขี่รถจักรยานยนต์นะครับ ให้ขับขีแล้วก็สวมหมวกนิรภัยทุกครั้งว โดยนายแพทย์สกล รัฐมนตรีว่าการกระทรวงสาธารณสุข ในสังกัดกระทรวงสาธารณสุข รวมถึงระบบการส่งต่อผู้บาดเจ็บ และมูลนิธิอาสาสมัครที่พร้อมจะดูแลอย่างเต็มที่ในช่วงเทศกาลปีใหม่ตลอด 3 สันที่ผ่านมา จากจราจร เข้ารักษาตัวมากพอสมควร ส่วนใหญ่เกิดจากการขับขี่รถจักรยานยนต์ ก็ทำให้บาดเจ็บที่ศรีษะ เลือดออกในสมองเป็นอัมพาต ดังนั้นหมวกนิรภัยเป็นสิ่งที่สำคัญ ที่ผู้ขับขี่ต้องสวมใส่ทุกครั้งไม่ว่าระยะใกล้หรือไกล เพื่อป้องกันการบาดเจ็บที่สมอง หรือพิการ สำหรับข้อมูลที่ได้จากการตรวจเยี่ยมผู้ป่วย ก็พบว่ามีการสอดคล้องกับข้อมูลอนามัยโลก ที่ระบุว่า ปี 2557 ประเทศไทยมีผู้เสียชีวิต ราย ร้อยละ 70 เสียชีวิตจากรถจักรยานยนต์ จึงต้องใช้วิธีรณรงค์ และ ทั้งการสวมหมวกนิรภัยทุกครั้ง เคารพกฏจราจร เมาไม่ขับ เพื่อลดอุบัติเหตุ</w:t>
      </w:r>
    </w:p>
    <w:p>
      <w:pPr>
        <w:pStyle w:val="BodyText"/>
      </w:pPr>
      <w:r>
        <w:t xml:space="preserve">(ผู้ประกาศข่าวหญิง) พักกันสักครู่นะคะ ช่วงหน้ากลับมาติดตามชมสถานการณ์ในต่างประเทศค่ะ</w:t>
      </w:r>
    </w:p>
    <w:p>
      <w:pPr>
        <w:pStyle w:val="BodyText"/>
      </w:pPr>
      <w:r>
        <w:t xml:space="preserve">[เสียงดนตรี]</w:t>
      </w:r>
    </w:p>
    <w:p>
      <w:pPr>
        <w:pStyle w:val="BodyText"/>
      </w:pPr>
      <w:r>
        <w:t xml:space="preserve">(บรรยาย) ค่านิยมหลักของคนไทย 12 ประการ ต่ออำนาจใฝ่ต่ำครับ ไม่เห็นผิดเป็นชอบค่ะ ของอะไรถ้าไม่จำเป็นหรือทำให้พ่อแม่เดือนร้อน ไม่ควรซื้อครับ เพราะการศึกษาคือหัวใจแห่งอนาคตของการพัฒนามนุษย์ ผ่านเครือข่ายมหาวิทยาลัยอาเซียน เครือข่ายอันแข็งแกร่ง การแลกเปลี่ยนทางวิชาการ การโอนหน่วยกิต งานวิจัย วัฒนธรรม การพัฒนาหลักสูตร และโครงการต่าง ๆ มากมาย นี้คืออีกหนึ่งการเตรียมพร้อมเยาวชนอาเซียน พัฒนาอย่างเท่าเที่ยมและมั่นคง อาเซียน 1 วิสัยทัศน์ 1 อัตลักษณ์ 1 ประชมคม</w:t>
      </w:r>
    </w:p>
    <w:p>
      <w:pPr>
        <w:pStyle w:val="BodyText"/>
      </w:pPr>
      <w:r>
        <w:t xml:space="preserve">[เสียงดนตรี]</w:t>
      </w:r>
    </w:p>
    <w:p>
      <w:pPr>
        <w:pStyle w:val="BodyText"/>
      </w:pPr>
      <w:r>
        <w:t xml:space="preserve">(ผู้ประกาศข่าวชาย) มาติดตามข่าวต่างประเทศกันะครับ กรุงนิวอาลีนของอินเดียตอนนี้ ลดมลพิษในอากาศนะครับ จำกัดจำนวนรถยนต์ที่ออกวิ่งตามท้องถนน 2 สัปดาห์ครับ มาตรการการจำกัดจำนวนการวิ่งรถยนต์ กรุงนิวเดลีของประเทศอินเดียนะครับ โดยใช้วิธีการจัดตามเลขทะเบียนรถเพื่อจัดการกับปัญหามลพิษสูงกว่ามาตรฐานขององค์การอนามัยโลก จะถูกสั่งปรับจำนวน 2,000 รูปีหรือประมาณ 1,000 บาท จะใช้ควบคู่กับการปิดโรงงานไฟฟ้าบางแห่ง และทำความสะอาดท้องถนน เพื่อลดปริมาณฝุ่น ข้อมูลขององค์การอนามัยโลก ได้บอกว่าเลวร้ายที่สุด แต่รัฐบาลอินเดียได้ และได้แก้ไขมลพิษอย่างต่อเนื่อง รวมถึงการสั่งระงับทะเบียนยานพาหนะและยานยนต์ที่ใช้เครื่องยนต์ดีเซล ในกรุงนิวเดลี ชาวญี่ปุ่นก็พาไปสักการะสิ่งศักดิ์สิทธิ์ในญี่ปุ่น เพื่อความเป็นสิริมงคล ในปี 2559 ครับ โดยชาวญี่ปุ่นในกรุงโตเกียวในเช้าวันนี้นะครับ เพื่อศักการะสิ่งศักดิ์สิทธิ์ โดยที่ศาลเจ้าเมจิ โดยตั้งอยู่ที่ย่านช๊อปปิ่ง ของกรุงโตเกียว ก็มีประชาชน นักท่องเที่ยวที่แห่แหนกันอย่างต่อเนื่อง และมีการโยนเหรียญที่บริเวณหน้าศาลเจ้าตามความเชื่อหรือเพื่อให้เกิดโชคลาภ ศาลเจ้าแม่เมจิ เป็นที่นิยมอันดับหนึ่งของญี่ปุ่นที่เดินทางมาสักการะ ความศรัทธาและความสะดวก ซึ่งสถิติ มีคนมาเยือนศาลเจ้ามากถึง3 ล้านคนเลยทีเดียวครับ ขณะที่นักท่องเที่ยวกว่า 2 ล้านคนนะครับ ที่ทำการร่วมฉลองการนับถอยหลังเข้าสู่ โฮปาคาบานา จัดแสดงพลุอย่างยิ่งใหญ่ ใน โคบาลาน่า ท้องฟ้าเหนือชายหาดของบราซิลนะครับ สว่างไสวขึ้น หลังจากเข้าสู่เทศการปีใหม่ มีการจัดแสดงอยู่อย่างต่อเนื่อง เพื่อแสดงความพร้อมในการแสดงที่จะเริ่มขึ้นในเดือนสิงหาคมนี้ ยังเฉลิมฉลอง 100 ปี แซมบา การเต้นรำพื้นเมืองของบราซิล โดยมีนักท่องเที่ยวเข้าร่วมกว่า 2 ล้านคนทีเดียว ขณะที่ชาวบาร์ซิลหลายคนนะครับ คือการกระโดดข้ามคลื่น 7 ลูก และโยนดอกไม้ลงทะเล เพื่อให้พรที่ขอไว้สมปรารถนา ส่วนการรักษาความปลอดภัยอย่างเข้มงวดในการจัดงาน และจัดเจ้าหน้าที่กว่า 2,000 นาย ในการรักษาความปลอดภัยของโคปาคาบาน่าแห่งนี้ครับ มีเหตุเพลิงไหม้ย่านชุมชนแออัด หลังการนักถอยหลังเข้าสู่ปีใหม่ ทำให้บ้านเรือนถูกเผาวอดครับ เหตุเผลิงไหม้ในย่านชุมชนแออัดของกรุงมนิลา นับถอยหลังปีใหม่ ก็ทำให้บ้านเรือนหลายหลัง ที่ทำจากแผ่นไม้และกระดาษแข็งไหม้ แต่โชคดีไม่มีรายงานผู้เสียชีวิตจากเหตุเผลิงไหม้ดังกล่าวครับ โดยคาดว่าน่าจะเกิดจากการจุดพลุ ให้กับผู้พักพิงไปดูความคืบหน้าเหตุไฟไหม้โรงแรมหรู 5 ดาว ของสหรัฐอาหรับฯ โดยมีกลุ่มควันพวยฟุ้งอยู่ และยังออกมาอย่างต่อเนื่องครับ ความสูง ่63 ชั้นที่ดูไบ ด้วยควันที่หนาทึบ หลังเกิดเหตุต้อนรับปีใหม่ โดยเจ้าหน้าที่ได้ติดตามสถานการณ์โดยรอบ โรงแรมแห่งนี้นะครับ อยู่ไม่ไกลจากตึกที่สูงที่สุดในโลก ซึ่งเป็นสถานที่จัดโดยเหตุเพลิงไหม้ที่เกิดขึ้นมีผู้บาดเจ็บระหว่างการอพยพออกจากอาคาร ยังไม่ทราบสาเหตุในครั้งนี้ ด้านของรัฐบาลดูไบก็ได้ระบุว่าต้นเพลิงเกิดจากที่ชั้นที่ 20 ของอาคาร รัฐมณีปุระ เพื่อเป็นการประท้วงคำตัดสินศาลฎีกา ที่มีการระบุ ที่พูดถึงคนที่มีพฤติกรรมรักร่วมเพศ ถือว่ามีความผิดทางอาญาครับ ติดตามกับข่าวต่างประเทศอื่น ๆ ในช่วงรอบรั้วรอบโลกครับ</w:t>
      </w:r>
    </w:p>
    <w:p>
      <w:pPr>
        <w:pStyle w:val="BodyText"/>
      </w:pPr>
      <w:r>
        <w:t xml:space="preserve">(ผู้ประกาศข่าวหญิง) องค์พัฒนาเอกชน และองค์กรสนับสนุนกลุ่มคนรักร่วมเพศในรัฐมณีกุระ ร่วมกันจัดการประกวดสาวประเภท 2 ของอินเดีย เพื่อเป็นส่วนหนึ่งในการประท้วงศาลสูงสุดให้โครงการซึ่งดำเนินการอาญา และมีโทษจำคุกสูงสุด 10 ปี จนทำให้คนที่รักร่วมเพศพากันต่อต้านคำพิพากษาดังกล่าว เพราะถือว่าเป็นการละเมิด เที่ยวบินโดยสารทั้งขาเข้าและขาออกจากอินทัลบลู 3 แห่ง สนามบิน Easton Blue หลักเกิดหิมะจะตกหนักต่อเนื่องไปจนถึงวันพรุ่งนี้ สำหรับเที่ยวบินที่ถูกยกเลิก ยังรวมถึงบางเส้นทางบินไปยัง ตะวันออก และตะวันออกกลาง รวมถึงมิวนิคและก็ได้รับผลกระทบเช่นกัน นายคิดจองอึน ผู้นำสูงสุดของเกาหลีเหนือ กล่าวคำแรกของปีนี้ โดยประกาศพร้อมทำสงคราม หากถูกยั่วยุและรุกราน พร้อมกับตำหนิเกาหลีใต้ว่า ที่ทำให้ไม่ไว้วางใจ เศรษฐกิจของประเทศ เพื่อความมั่นคงของชาวเกาหลีเหนือ</w:t>
      </w:r>
    </w:p>
    <w:p>
      <w:pPr>
        <w:pStyle w:val="BodyText"/>
      </w:pPr>
      <w:r>
        <w:t xml:space="preserve">(ผู้ประกาศข่าวชาย) ช่วงรู้รอบโรงนะครับ จะพาไปตุรกี ได้เองนะครับ ซึ่งสามารถปลูกทิวลิปได้เองนะครับ ที่เป็นเช่นนี้เพราะรัฐบาลส่งเสริม เกี่ยวข้องนี้นะครับ เกี่ยวข้องกับความเชื่อมโยงของประเทศด้วยเช่นเดียวกัน ดังนั้นตุรกีไม่ต้องนำดอกไม้เข้าจากต่างประเทศแล้วครับ ติดตามในรู้รอบโลกครับ</w:t>
      </w:r>
    </w:p>
    <w:p>
      <w:pPr>
        <w:pStyle w:val="BodyText"/>
      </w:pPr>
      <w:r>
        <w:t xml:space="preserve">(บรรยาย) ประเทศตุรกี ที่มีระหว่างทวีปเอเชียและยุโรป สามารถปลูกดอกทิวลิปเองได้แล้วทำให้ประเทศนี้มีบรรยากาศราวกับประเทศเนเธอแลนด์ คนนิยมปลูกดอกไม้ชนิดนี้เป็นจำนวนมากนะคะ โดยมีการวจัดเป็นงานมหกรรม งานมหกรรมดอกทิวลิป โดยใช้พื้นที่ประวัติศาสตร์ ซึ่งดอกไม้ที่นำมาจัดแสดงทั้งหมดปลูกขึ้นมาเองทั้งสิ้น โดยขนส่งมาจากสวนต่าง ๆ ในอิสตันบูล ตุลกี นิยมดอกทิวลิป จึงต้องสั่งนำเข้าจากยุโรป ในปี 2548 รัฐบาลตุรกี จึงริเริ่มโครงการปลูกดอกทิวลิปและแจกจ่ายเองให้แก่เกษตรกรตามพื้นที่ต่าง ๆ รวมทั้งรับซื้อจาก 100 เปอร์เซ็นต์ด้วยค่ะ ในเวลาเพียง 2 ปี ตุรกีจึงไม่ต้องนำเข้าดอกทิวลิปจากต่างประเทศอีกต่อไป ซึ่งสามารปลูกเองได้ 1,600 ราย ทั่วประเทศ ปลูกได้เจ้าหน้าที่รัฐบาลเปิดเผยว่าแหล่งปลูกทิวลิปที่สำคัญของประเทศ นอกจากจะอยู่ที่เมืองรอบ ๆ ของอิส ยังมีที่เขตจังหวัด และกอนยา ที่หมู่บ้านเซเมน ห่างจาก 1 ชั่วโมง เป็นหนึ่งในพื้นที่ในการปลูกดอกทิวลิป โดยมีเป้าหมายเก็บเกี่ยวแต่ละปี 5 ล้านดอก โดยที่นั่นมีชาวบ้านที่มีอาชีพปลูกดอกทิวลิป โดยการปลูกมีทั้งปลูกตามธรรมชาติ ในเรือนกระจก สร้างงานต่อหมู่บ้าน ได้มากถึง 200 คน มีรายได้ต่อหมูบ้านหลายร้อยล้านต่อปี เหตุที่ตุรกีนิยมปลูกดอกทิวลิปเนื่องจากประวัติศาสตร์ที่ดินแดนของประเทศเคยซึ่งดำรงอยู่ไปเมื่อ 100 ปีก่อน ซึ่งมีการเรียกขานว่ายุคทิวลิป อันเป็นยุคที่ใคร ๆ ก็วาดทิวลิปลงบนภาชนะและเสื้อผ้า และค่านิยมนี้ยังตกทอดมาถึงปัจจุบันค่ะ</w:t>
      </w:r>
    </w:p>
    <w:p>
      <w:pPr>
        <w:pStyle w:val="BodyText"/>
      </w:pPr>
      <w:r>
        <w:t xml:space="preserve">(ผู้ประกาศข่าวชาย) จริง ๆ ประเทศตุรกี เป็นประเทศที่น่าสนใจส่วนอีกน้อยไม่ถึง 10 เปอร์เซ็นต์อยู่ทางยุโรปนะครับ แล้วก็มีช่องแคบออบฟูรัส ทั้ง 2 ทวีปนะครับ เอเชีย และยุโรป อินโดนีเซียนะครับ มีคนร้าย โดยจับกุมได้ 3 คน โดยเป็นชายที่ต้องสงสัยเกี่ยวกับกลุ่มดังกล่าวครับ ปฏิบัติการมีขึ้นในจังหวัด… การไล่ล่าหัวหน้ากลุ่มติดอาวุธที่ต้องการตัวมากในอินโดนิและก็พบว่าผู้ต้องสงสัยดังกล่าวมีขึ้นของตนเองที่อาศัยอยู่ในอินโดนิเซีย จากการตกเป็นเป้าโจมตีจากผู้ก่อการร้าย ทำให้อินโดนิเซียต้องระวังมากยิ่งขึ้น หลังจากที่มีการเฝ้าจับตาดูพลเมืองของตนเอง ที่มีจำนวนกว่า 1,000 คน ที่หันไปฝักใฝ่กลุ่มไอเอสนะครับ โดยนายเป็นหัวหน้ากลุ่มติดอาวุธคนแรกของประเทศอินโดนิเซีย ต่อกลุ่มดังกล่าว การจับกลุ่มผู้ร่วมอีกราว 30 คน ยังไม่มีความคีบหนจะสรุปการติดตามเบาะแสอีกครั้งในปลายสัปดาห์หน้า ขณะที่กลุ่มศิลปินสาขาจิตรกรรม ในอินโดนิเซีย สามารถใช้เทคโนโลยี แล้วก็ IT ให้เป็นประโยชน์ต่อการโปรโมทศิลปะ นักท่องเที่ยวได้ครับ โดยกลุ่มศิลปินในชุมชนบันดุง บนเกาะชวา โบจ๊อกที่มีความคิดสร้างสรรค์ ในการนำเสนอนะครับ และ Reality แต่งเสริม ผลงานศิลปะ โดยนักท่องเที่ยวสามารถศึกษา จิตรกรรมผลงานจิตกรรมแต่ละชิ้นผ่านบนแอปพลิเคชันสมาร์ทโฟน ซึ่งที่เมื่อนำไป Scan งานศิลปะแล้วจะมีเรื่องราวขึ้นมา แม่ว่า Technology Reality เนื่องจากมีการพัฒนาตั้งแต่ปี 2553 แต่ก็เป็นครั้งแรกที่นำมาใช้ในอินโดนีเซีโดยได้นำมาใช้ในปีที่ผ่านมา และผู้สร้างแอปพลิเคชัน Indonesia in yourhand เพื่อการท่องเที่ยวในประเทศด้านอื่น ๆ อีกด้วย ไปดูที่เวียดนามกันบ้างครับ ประเทศเพื่อนบ้านที่ใกล้ชิดกับเราอีก 1 ประเทศนะครับ ที่นับได้ว่ามีประชากรที่มีความขยันขันแข็ง ของธนาคารโลกนะครับ ก็ระบุว่า เวียดนาม ติด 1 ใน 15 ของประเทศ ที่มีการทำงานส่งกลับบ้านเกิดของตัวเองสูงที่สุดครับ หนังสือพิมพ์เวียดนามนิว โดยระบุว่าติดอันดับ 11 ของโลกบ้านเกิดและเป็นอันดับ 2 รองจากฟิลิปปิน โดยธนาคารโลกนะครับ ตลอดปี 2558 ชาวเวียดนามที่อยู่ต่างประเทศ สามารถทำงานส่งเงินกลับประเทศ ประมาณ 12,500 ล้านดอลล่าร์ หรือประมาณ 4 แสน 5 หมื่นล้านโฮจิมิน ส่วนเมืองที่มีการโอนกลับก็คือเมืองดานัง ผู้เชี่ยวชาญในเวียดนามนะครับ ให้ความเห็นว่า เงินที่ส่งกลับประเทศมีความสำคัญในการพัฒนาประเทศ และความมั่นคงทางสถิต ซึ่งก็มีรายงานสถิติว่า มีชาวเวียดนามกระจายตามเมืองต่าง ๆ ทั่วโลก ถึง 103 ประเทศ ในการปักหลักโรงงานที่หลากหลาย การตั้งโรงงานตัดเย็บเสื้อผ้า ค้าอาหารทะเล รวมไปถึงที่เกี่ยวข้องกับอุปกรณ์อิเล็กทรอนิกส์ด้วย และช่วงนี้ไปติดตามสภาพอากาศกับคุณจันทิมา</w:t>
      </w:r>
    </w:p>
    <w:p>
      <w:pPr>
        <w:pStyle w:val="BodyText"/>
      </w:pPr>
      <w:r>
        <w:t xml:space="preserve">[เสียงดนตรี]</w:t>
      </w:r>
    </w:p>
    <w:p>
      <w:pPr>
        <w:pStyle w:val="BodyText"/>
      </w:pPr>
      <w:r>
        <w:t xml:space="preserve">(ผู้ประกาศข่าวหญิง) สวัสดีค่ะ สถานีอากาศ เรายังคงต้องเกาะติดกับสถานการณ์ปีใหม่นะคะ การเดินทางนั้นก็สำคัญค่ะ เพราะว่าใคร ๆ หลาย ๆ คนนะคะ ก้อาจจะไปเที่ยวต่างจังหวัด และกลับภูมิลำเนาด้วย และบรรยากาศที่หมอชิด 2 ค่ะ ได้มีประชาชน นักท่องเที่ยวก็มาขึ้นรถกันอย่างคึกคักแล้วค่ะ นั้นเรามาตรวจสอบสภาพอากาศเป็นรายภาคกันก่อนดีกว่าค่ะ ตั้งแต่วันนี้ไปจนถึง 3 มกราคมเลยนะคะ พื้นที่บริเวณประเทศไทยตอนบนจะมีลมรุนแรง อุณหภูมิจะลดลง 3-4 องศาเซลเซียสค่ะ บริเวณความกดอากาศสูงแผ่เข้ามาปรกคลุมในช่วงนี้จะมีคลื่นสชาวเรือเดินเรือด้วยความระมัดระวังด้วยนะคะ มาดูกันเป็นรายภาคกันบ้างค่ะ ภาคเหนือมีฝนบางแห่งร้อยละ 10 ของพื้นที่ ทางตอนบนของภาคค่ะ จะลดลง 1-3 องศาเซลเซียสค่ะ อากาศเย็นถึงหนาว ลมแรง อุณหภูมิจะลดลง อี 2-3 องศาเซลเซียส ภาคกลางค่ะ อุณหภูมิตอนนี้อยู่ที่ 3-4 องศาเซลเซียส อุณหภูมิจะลดลง 1-2 องศาเซลเซีอยู่ที่ 19-22 องศาเซลเซียสค่ะ ในตอนเช้ากับมีลมแรง จะมีอุณหภูมิลดลงอีก 1-2 องศาเซลเซียสมาดูกันที่ภาคใต้ค่ะ มีเมฆบางส่วน ร้อยละ 20 ของพื้นที่ ส่วนมากจังหวัด สงขลา ปัดตานี นราธิวาศ ยะลา นราธิวาส ตั้งแต่จังหวัดสุราษ์ธานีลงไป2-3 เมตรค่ะ สำหรับกรุงเทพมหานครค่ะ อากาศเย็ฯในตอนเช้า อถณหภูมิลดลง 1-2 องศาเซลเซียส อากาศกำลังเย็นสบาย ต่ำสุด 21-23 องศาเซลเซียสค่ะ การเดินทาวงที่เดินทางกลับภูมิลำเนาในปีนี้ค่ะก็มีจำนวนมาก สถานีหมอชิตก็มีผู้โดยสารจำนวนมาก เดินทางตั้งแต่วันที่ 20 ธันวาคม จนถึงวันนี้เลยนะคะ ขอให้พี่น้องประชาชนเดินทางด้วยความปลอดภัยด้วยนะคะ เที่ยวให้สนุกค่ะ ไปเลยค่ะ</w:t>
      </w:r>
    </w:p>
    <w:p>
      <w:pPr>
        <w:pStyle w:val="BodyText"/>
      </w:pPr>
      <w:r>
        <w:t xml:space="preserve">(ผู้ประกาศข่าวหญิง) ไม่ว่าจะเดินทางระยะใกล้หรือไกลนะคะ ก็ต้องคำนึงถึงเรื่องความปลอดภัยด้วยนะคะ สำหรับช่วงสู้ภัยแล้งในวันนี้ค่ะ ชาวบ้านที่มีวิธีการแก้ปัญหาภัยแล้งในการปลูกพืชโดยการใช้น้ำน้อย จะเป็นอย่างไรนั้นติดตามได้</w:t>
      </w:r>
    </w:p>
    <w:p>
      <w:pPr>
        <w:pStyle w:val="BodyText"/>
      </w:pPr>
      <w:r>
        <w:t xml:space="preserve">(ผู้ให้สัมภาษณ์) ชาวนาในจังหวัดชัยภูมิค่ะ หลังจากที่เก็บเกี่ยวข้าวตามฤดูกาลนะคะ เนื่องจากปีนี้ ฝนน้อย น้ำน้อย ทำให้ชาวนาหันมาปลูกพื้นที่ใช้น้ำน้อยมากค่ะ เช่น ต้นถั่วนะคะ เพราะสามารถให้ผลผลิตได้ 4 เดือน รายได้เพิ่มเติมในช่วงหน้าแล้งนี้ นอกจากถั่วจะสร้างรายได้แล้ว ถั่วยังปรับสภาพดิน เพื่อจะเตรียมดินไปปลูกในปีหน้าด้วย หากเกษตรสนใจ ก็สามารถนำไปปฏิบัติตามกันได้นะคะ ในช่วงนี้นะคะ สภาพอากาศบ้านเราเปลี่ยนแปลงบ่อย ก้ต้องดูแลรักษาสุขภาพด้วยนะคะ ในเรื่องการเดินทางไปหรือกลับ ก็ต้องคำนึงถึงความปลอดภัย และที่สำคัญเผื่อเวลากันด้วยนะคะ สำหรับวันนี้ค่ะ สถานีอากาศ สวัสดีปีใหม่ค่ะ</w:t>
      </w:r>
    </w:p>
    <w:p>
      <w:pPr>
        <w:pStyle w:val="BodyText"/>
      </w:pPr>
      <w:r>
        <w:t xml:space="preserve">[เสียงดนตรี]</w:t>
      </w:r>
    </w:p>
    <w:p>
      <w:pPr>
        <w:pStyle w:val="BodyText"/>
      </w:pPr>
      <w:r>
        <w:t xml:space="preserve">[เสียงดนตรี] เถลง</w:t>
      </w:r>
    </w:p>
    <w:p>
      <w:pPr>
        <w:pStyle w:val="BodyText"/>
      </w:pPr>
      <w:r>
        <w:t xml:space="preserve">(บรรยาย) เถลิงศกปีใหม่ใจเริงรื่น ให้แช่มชื่นกายใจทุกสถาน</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ซ้อม) ฝึกพิมพ์ข่าว NBT ข่าวค่ำ</dc:title>
  <dc:creator/>
  <cp:keywords/>
  <dcterms:created xsi:type="dcterms:W3CDTF">2021-03-23T08:33:33Z</dcterms:created>
  <dcterms:modified xsi:type="dcterms:W3CDTF">2021-03-23T08:3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3 พฤษจิกายน 2562 เวลา 13.33 น.</vt:lpwstr>
  </property>
  <property fmtid="{D5CDD505-2E9C-101B-9397-08002B2CF9AE}" pid="3" name="subtitle">
    <vt:lpwstr/>
  </property>
</Properties>
</file>